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bookmarkStart w:id="1" w:name="_Hlk11437889" w:displacedByCustomXml="next"/>
    <w:bookmarkEnd w:id="1" w:displacedByCustomXml="next"/>
    <w:sdt>
      <w:sdtPr>
        <w:id w:val="180156443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A7E7E95" w14:textId="77777777" w:rsidR="002F26EB" w:rsidRPr="00844105" w:rsidRDefault="002F26EB" w:rsidP="002F26EB">
          <w:pPr>
            <w:rPr>
              <w:rFonts w:ascii="Segoe UI Semibold" w:hAnsi="Segoe UI Semibold" w:cs="Segoe UI Semibold"/>
              <w:sz w:val="24"/>
              <w:szCs w:val="24"/>
            </w:rPr>
          </w:pPr>
          <w:r w:rsidRPr="00844105">
            <w:rPr>
              <w:rFonts w:ascii="Segoe UI Semibold" w:hAnsi="Segoe UI Semibold" w:cs="Segoe UI Semibold"/>
              <w:sz w:val="24"/>
              <w:szCs w:val="24"/>
            </w:rPr>
            <w:t>TEACHER’S EDITION</w:t>
          </w:r>
          <w:r>
            <w:rPr>
              <w:rFonts w:ascii="Segoe UI Semibold" w:hAnsi="Segoe UI Semibold" w:cs="Segoe UI Semibold"/>
              <w:sz w:val="24"/>
              <w:szCs w:val="24"/>
            </w:rPr>
            <w:t xml:space="preserve"> – Teacher’s materials are </w:t>
          </w:r>
          <w:r w:rsidRPr="00D7627B">
            <w:rPr>
              <w:rFonts w:ascii="Segoe UI Semibold" w:hAnsi="Segoe UI Semibold" w:cs="Segoe UI Semibold"/>
              <w:sz w:val="24"/>
              <w:szCs w:val="24"/>
              <w:highlight w:val="cyan"/>
            </w:rPr>
            <w:t>highlighted in teal.</w:t>
          </w:r>
        </w:p>
        <w:p w14:paraId="0D9C8E3F" w14:textId="21CADA58" w:rsidR="00CA1CAF" w:rsidRPr="001D6645" w:rsidRDefault="0088630D" w:rsidP="002F26EB">
          <w:pPr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1 Focus: Writing an </w:t>
          </w:r>
          <w:r w:rsidR="00606B2B">
            <w:rPr>
              <w:rFonts w:ascii="Segoe UI Semibold" w:hAnsi="Segoe UI Semibold" w:cs="Segoe UI Semibold"/>
              <w:sz w:val="24"/>
              <w:szCs w:val="24"/>
            </w:rPr>
            <w:t>Explanatory</w:t>
          </w: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3A64C5CF" w14:textId="043C31A5" w:rsidR="00C871A3" w:rsidRPr="00CD1916" w:rsidRDefault="00C77447" w:rsidP="006355ED">
          <w:pPr>
            <w:spacing w:before="240"/>
            <w:rPr>
              <w:rStyle w:val="Hyperlink"/>
              <w:rFonts w:cstheme="majorHAnsi"/>
              <w:sz w:val="22"/>
              <w:szCs w:val="22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="0088630D" w:rsidRPr="00E36BE3">
            <w:rPr>
              <w:rFonts w:cstheme="majorHAnsi"/>
              <w:sz w:val="24"/>
              <w:szCs w:val="24"/>
            </w:rPr>
            <w:t xml:space="preserve">: </w:t>
          </w:r>
          <w:r w:rsidR="00463F8B" w:rsidRPr="00463F8B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>Write to explain what makes a person influential. </w:t>
          </w:r>
          <w:r w:rsidR="00CD1916">
            <w:rPr>
              <w:color w:val="000000"/>
              <w:sz w:val="24"/>
              <w:szCs w:val="24"/>
              <w:highlight w:val="cyan"/>
            </w:rPr>
            <w:fldChar w:fldCharType="begin"/>
          </w:r>
          <w:r w:rsidR="00CD1916">
            <w:rPr>
              <w:color w:val="000000"/>
              <w:sz w:val="24"/>
              <w:szCs w:val="24"/>
              <w:highlight w:val="cyan"/>
            </w:rPr>
            <w:instrText xml:space="preserve"> HYPERLINK "https://writescore-my.sharepoint.com/:b:/p/murielle_borrie/ER4i8T05I3BPmqKgpDp26qEBzGYUm_36bjZpLvUx2u3bMQ?e=qdQBeQ" </w:instrText>
          </w:r>
          <w:r w:rsidR="00CD1916">
            <w:rPr>
              <w:color w:val="000000"/>
              <w:sz w:val="24"/>
              <w:szCs w:val="24"/>
              <w:highlight w:val="cyan"/>
            </w:rPr>
            <w:fldChar w:fldCharType="separate"/>
          </w:r>
        </w:p>
        <w:p w14:paraId="0998F3CD" w14:textId="161FB68B" w:rsidR="00E83CD0" w:rsidRDefault="00E83CD0" w:rsidP="00E83CD0">
          <w:pPr>
            <w:spacing w:after="0"/>
            <w:rPr>
              <w:color w:val="000000"/>
              <w:sz w:val="24"/>
              <w:szCs w:val="24"/>
            </w:rPr>
          </w:pPr>
          <w:r w:rsidRPr="00CD1916">
            <w:rPr>
              <w:rStyle w:val="Hyperlink"/>
              <w:sz w:val="24"/>
              <w:szCs w:val="24"/>
              <w:highlight w:val="cyan"/>
            </w:rPr>
            <w:t>Sample Student Essay</w:t>
          </w:r>
          <w:r w:rsidR="00CD1916">
            <w:rPr>
              <w:color w:val="000000"/>
              <w:sz w:val="24"/>
              <w:szCs w:val="24"/>
              <w:highlight w:val="cyan"/>
            </w:rPr>
            <w:fldChar w:fldCharType="end"/>
          </w:r>
        </w:p>
        <w:p w14:paraId="67EC067A" w14:textId="3499BC3D" w:rsidR="00BF36A2" w:rsidRDefault="0029255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262B0409" w14:textId="68064E16" w:rsidR="00EE2CEC" w:rsidRPr="00154F19" w:rsidRDefault="00F328F6" w:rsidP="000D4C52">
      <w:pPr>
        <w:pStyle w:val="Heading1"/>
      </w:pPr>
      <w:bookmarkStart w:id="2" w:name="_Toc11443176"/>
      <w:bookmarkStart w:id="3" w:name="SampleEssayandPrompt"/>
      <w:r>
        <w:t>Day</w:t>
      </w:r>
      <w:r w:rsidR="00C871A3">
        <w:t xml:space="preserve"> 1</w:t>
      </w:r>
      <w:r w:rsidR="00A456E9">
        <w:t xml:space="preserve"> E</w:t>
      </w:r>
      <w:r w:rsidR="0056772C">
        <w:t>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32660A" w14:paraId="7FB81F19" w14:textId="77777777" w:rsidTr="001D6645">
        <w:tc>
          <w:tcPr>
            <w:tcW w:w="1435" w:type="dxa"/>
          </w:tcPr>
          <w:p w14:paraId="506C3DCC" w14:textId="71AD2BFE" w:rsidR="0032660A" w:rsidRPr="001D6645" w:rsidRDefault="00A456E9" w:rsidP="001D6645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0775054F" w14:textId="6111FD17" w:rsidR="00463F8B" w:rsidRPr="00463F8B" w:rsidRDefault="001C4403" w:rsidP="00463F8B">
            <w:pPr>
              <w:rPr>
                <w:rFonts w:cstheme="majorHAnsi"/>
                <w:sz w:val="24"/>
                <w:szCs w:val="24"/>
              </w:rPr>
            </w:pPr>
            <w:r w:rsidRPr="007D32DE">
              <w:rPr>
                <w:sz w:val="24"/>
                <w:szCs w:val="24"/>
              </w:rPr>
              <w:t>You’ll be writing an essay on this topic</w:t>
            </w:r>
            <w:r w:rsidRPr="007D32DE">
              <w:rPr>
                <w:rFonts w:cstheme="majorHAnsi"/>
                <w:sz w:val="24"/>
                <w:szCs w:val="24"/>
              </w:rPr>
              <w:t>:</w:t>
            </w:r>
            <w:r w:rsidR="00463F8B">
              <w:rPr>
                <w:rFonts w:cstheme="majorHAnsi"/>
                <w:sz w:val="24"/>
                <w:szCs w:val="24"/>
              </w:rPr>
              <w:t xml:space="preserve"> </w:t>
            </w:r>
            <w:r w:rsidR="00463F8B" w:rsidRPr="00463F8B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Write to explain what makes a person influential. </w:t>
            </w:r>
          </w:p>
          <w:p w14:paraId="3050B70B" w14:textId="77777777" w:rsidR="001C4403" w:rsidRPr="007D32DE" w:rsidRDefault="001C4403" w:rsidP="001C4403">
            <w:pPr>
              <w:rPr>
                <w:rFonts w:cstheme="majorHAnsi"/>
                <w:sz w:val="22"/>
                <w:szCs w:val="22"/>
              </w:rPr>
            </w:pPr>
          </w:p>
          <w:p w14:paraId="238AFB10" w14:textId="77777777" w:rsidR="001C4403" w:rsidRPr="005850C0" w:rsidRDefault="001C4403" w:rsidP="001C440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145D62FB" w14:textId="7DCE5FB8" w:rsidR="002E187D" w:rsidRPr="005850C0" w:rsidRDefault="001C4403" w:rsidP="002E187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</w:t>
            </w:r>
            <w:r w:rsidRPr="00DE3A62">
              <w:rPr>
                <w:sz w:val="24"/>
                <w:szCs w:val="24"/>
              </w:rPr>
              <w:t xml:space="preserve">highlight evidence that could be used in your essay </w:t>
            </w:r>
            <w:r w:rsidR="00463F8B" w:rsidRPr="00463F8B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what makes a person influential. </w:t>
            </w:r>
            <w:r w:rsidR="00314D61" w:rsidRPr="00DE3A62">
              <w:rPr>
                <w:sz w:val="24"/>
                <w:szCs w:val="24"/>
              </w:rPr>
              <w:t xml:space="preserve">Begin thinking about </w:t>
            </w:r>
            <w:r w:rsidR="00106DED" w:rsidRPr="00DE3A62">
              <w:rPr>
                <w:sz w:val="24"/>
                <w:szCs w:val="24"/>
              </w:rPr>
              <w:t xml:space="preserve">ideas from the texts that explain </w:t>
            </w:r>
            <w:r w:rsidR="007F0BDC" w:rsidRPr="00DE3A62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hat</w:t>
            </w:r>
            <w:r w:rsidR="000324F6" w:rsidRPr="00463F8B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 xml:space="preserve"> makes a person influential. </w:t>
            </w:r>
            <w:r w:rsidR="00A338F4" w:rsidRPr="00DE3A62">
              <w:rPr>
                <w:sz w:val="24"/>
                <w:szCs w:val="24"/>
              </w:rPr>
              <w:t xml:space="preserve"> </w:t>
            </w:r>
          </w:p>
          <w:p w14:paraId="3EB8A9EA" w14:textId="3B1D6C39" w:rsidR="0032660A" w:rsidRPr="000823E2" w:rsidRDefault="00A338F4" w:rsidP="001C4403">
            <w:pPr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2"/>
                <w:szCs w:val="22"/>
              </w:rPr>
              <w:br/>
            </w:r>
            <w:hyperlink r:id="rId13" w:history="1">
              <w:r w:rsidR="00251DE4" w:rsidRPr="00E551EF">
                <w:rPr>
                  <w:rStyle w:val="Hyperlink"/>
                  <w:i/>
                  <w:iCs/>
                  <w:sz w:val="22"/>
                  <w:szCs w:val="22"/>
                </w:rPr>
                <w:t>Influential People</w:t>
              </w:r>
              <w:r w:rsidR="00E82E19" w:rsidRPr="00E551EF">
                <w:rPr>
                  <w:rStyle w:val="Hyperlink"/>
                  <w:i/>
                  <w:iCs/>
                  <w:sz w:val="22"/>
                  <w:szCs w:val="22"/>
                </w:rPr>
                <w:t xml:space="preserve"> </w:t>
              </w:r>
              <w:r w:rsidR="00E82E19" w:rsidRPr="00E551EF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38BA7FA" w14:textId="6EAB5A6B" w:rsidR="00431DE6" w:rsidRPr="001C4403" w:rsidRDefault="00431DE6" w:rsidP="001C4403">
            <w:pPr>
              <w:rPr>
                <w:rFonts w:ascii="Berlin Sans FB Demi" w:hAnsi="Berlin Sans FB Demi"/>
                <w:b/>
                <w:i/>
                <w:iCs/>
                <w:sz w:val="28"/>
                <w:szCs w:val="28"/>
              </w:rPr>
            </w:pPr>
          </w:p>
        </w:tc>
      </w:tr>
    </w:tbl>
    <w:p w14:paraId="10000EAF" w14:textId="77777777" w:rsidR="00A110DD" w:rsidRDefault="00A110DD" w:rsidP="00A110DD">
      <w:pPr>
        <w:rPr>
          <w:rFonts w:ascii="Berlin Sans FB Demi" w:hAnsi="Berlin Sans FB Demi"/>
          <w:b/>
          <w:caps/>
          <w:sz w:val="28"/>
          <w:szCs w:val="28"/>
        </w:rPr>
      </w:pPr>
    </w:p>
    <w:p w14:paraId="6D3FFC61" w14:textId="142DE7A5" w:rsidR="00A110DD" w:rsidRPr="00154F19" w:rsidRDefault="00A110DD" w:rsidP="00A110DD">
      <w:pPr>
        <w:pStyle w:val="Heading1"/>
      </w:pPr>
      <w:r>
        <w:t>Day 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A110DD" w14:paraId="32C4F801" w14:textId="77777777" w:rsidTr="002F26EB">
        <w:trPr>
          <w:trHeight w:val="4427"/>
        </w:trPr>
        <w:tc>
          <w:tcPr>
            <w:tcW w:w="1435" w:type="dxa"/>
          </w:tcPr>
          <w:p w14:paraId="4AC206E7" w14:textId="38BA16E7" w:rsidR="00A110DD" w:rsidRPr="002E187D" w:rsidRDefault="001D6645" w:rsidP="001D6645">
            <w:pPr>
              <w:rPr>
                <w:rFonts w:ascii="Segoe UI Semibold" w:hAnsi="Segoe UI Semibold" w:cs="Segoe UI Semibold"/>
                <w:b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64EFFE02" w14:textId="56D4563A" w:rsidR="000E1DC4" w:rsidRDefault="000E1DC4" w:rsidP="00E051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 you’ll be</w:t>
            </w:r>
            <w:r w:rsidR="00E15199">
              <w:rPr>
                <w:sz w:val="24"/>
                <w:szCs w:val="24"/>
              </w:rPr>
              <w:t>gin writing your essay.</w:t>
            </w:r>
          </w:p>
          <w:p w14:paraId="2AFCE1B6" w14:textId="77777777" w:rsidR="00E15199" w:rsidRDefault="00E15199" w:rsidP="00E051C9">
            <w:pPr>
              <w:rPr>
                <w:sz w:val="24"/>
                <w:szCs w:val="24"/>
              </w:rPr>
            </w:pPr>
          </w:p>
          <w:p w14:paraId="54776A3F" w14:textId="6DE77E95" w:rsidR="00E051C9" w:rsidRPr="005850C0" w:rsidRDefault="00E051C9" w:rsidP="00E051C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433E861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56667D85" w14:textId="4D80F7E1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>As you plan,</w:t>
            </w:r>
            <w:r w:rsidR="00841CC0">
              <w:rPr>
                <w:sz w:val="24"/>
                <w:szCs w:val="24"/>
              </w:rPr>
              <w:t xml:space="preserve"> think about what ideas you might want to use in your body paragraphs.</w:t>
            </w:r>
            <w:r w:rsidR="00106DED">
              <w:rPr>
                <w:sz w:val="24"/>
                <w:szCs w:val="24"/>
              </w:rPr>
              <w:t xml:space="preserve"> Plan for </w:t>
            </w:r>
            <w:r w:rsidR="00111DCF">
              <w:rPr>
                <w:sz w:val="24"/>
                <w:szCs w:val="24"/>
              </w:rPr>
              <w:t>three</w:t>
            </w:r>
            <w:r w:rsidR="00DE5CDB">
              <w:rPr>
                <w:sz w:val="24"/>
                <w:szCs w:val="24"/>
              </w:rPr>
              <w:t xml:space="preserve"> </w:t>
            </w:r>
            <w:r w:rsidR="00106DED">
              <w:rPr>
                <w:sz w:val="24"/>
                <w:szCs w:val="24"/>
              </w:rPr>
              <w:t>body paragraphs.</w:t>
            </w:r>
            <w:r w:rsidR="00776BBE">
              <w:rPr>
                <w:sz w:val="24"/>
                <w:szCs w:val="24"/>
              </w:rPr>
              <w:t xml:space="preserve"> </w:t>
            </w:r>
          </w:p>
          <w:p w14:paraId="0EFBAA5F" w14:textId="77777777" w:rsidR="002D5818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 w:rsidR="00D631EF"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 w:rsidR="00E13640"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 w:rsidR="00584009">
              <w:rPr>
                <w:sz w:val="24"/>
                <w:szCs w:val="24"/>
              </w:rPr>
              <w:t xml:space="preserve"> </w:t>
            </w:r>
          </w:p>
          <w:p w14:paraId="34EA3E92" w14:textId="28158A05" w:rsidR="00E051C9" w:rsidRPr="00513E5A" w:rsidRDefault="0058400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2"/>
                <w:szCs w:val="22"/>
              </w:rPr>
            </w:pPr>
            <w:r>
              <w:rPr>
                <w:sz w:val="24"/>
                <w:szCs w:val="24"/>
              </w:rPr>
              <w:t xml:space="preserve">Not sure </w:t>
            </w:r>
            <w:r w:rsidR="00BC2F99">
              <w:rPr>
                <w:sz w:val="24"/>
                <w:szCs w:val="24"/>
              </w:rPr>
              <w:t xml:space="preserve">where to start? </w:t>
            </w:r>
            <w:r w:rsidR="00774598">
              <w:rPr>
                <w:sz w:val="24"/>
                <w:szCs w:val="24"/>
              </w:rPr>
              <w:t xml:space="preserve">Try </w:t>
            </w:r>
            <w:r w:rsidR="0081723E">
              <w:rPr>
                <w:sz w:val="24"/>
                <w:szCs w:val="24"/>
              </w:rPr>
              <w:t xml:space="preserve">engaging the reader with a situation related to the topic, </w:t>
            </w:r>
            <w:proofErr w:type="gramStart"/>
            <w:r w:rsidR="0081723E">
              <w:rPr>
                <w:sz w:val="24"/>
                <w:szCs w:val="24"/>
              </w:rPr>
              <w:t>then</w:t>
            </w:r>
            <w:proofErr w:type="gramEnd"/>
            <w:r w:rsidR="0081723E">
              <w:rPr>
                <w:sz w:val="24"/>
                <w:szCs w:val="24"/>
              </w:rPr>
              <w:t xml:space="preserve"> </w:t>
            </w:r>
            <w:r w:rsidR="00E2596F">
              <w:rPr>
                <w:sz w:val="24"/>
                <w:szCs w:val="24"/>
              </w:rPr>
              <w:t>include a thesis statement</w:t>
            </w:r>
            <w:r w:rsidR="00A35486">
              <w:rPr>
                <w:sz w:val="24"/>
                <w:szCs w:val="24"/>
              </w:rPr>
              <w:t xml:space="preserve">. </w:t>
            </w:r>
            <w:r w:rsidR="00A35486" w:rsidRPr="00BC29B8">
              <w:rPr>
                <w:sz w:val="24"/>
                <w:szCs w:val="24"/>
              </w:rPr>
              <w:t xml:space="preserve">Here’s a </w:t>
            </w:r>
            <w:r w:rsidR="00D472F5" w:rsidRPr="00BC29B8">
              <w:rPr>
                <w:sz w:val="24"/>
                <w:szCs w:val="24"/>
              </w:rPr>
              <w:t>thesis statement</w:t>
            </w:r>
            <w:r w:rsidR="00A35486" w:rsidRPr="00BC29B8">
              <w:rPr>
                <w:sz w:val="24"/>
                <w:szCs w:val="24"/>
              </w:rPr>
              <w:t xml:space="preserve"> starter: </w:t>
            </w:r>
            <w:r w:rsidR="00E31644">
              <w:rPr>
                <w:sz w:val="24"/>
                <w:szCs w:val="24"/>
              </w:rPr>
              <w:t xml:space="preserve">In order to </w:t>
            </w:r>
            <w:r w:rsidR="000172AA">
              <w:rPr>
                <w:sz w:val="24"/>
                <w:szCs w:val="24"/>
              </w:rPr>
              <w:t>be influential, people must be…</w:t>
            </w:r>
          </w:p>
          <w:p w14:paraId="196F260E" w14:textId="77777777" w:rsidR="00E051C9" w:rsidRPr="005850C0" w:rsidRDefault="00E051C9" w:rsidP="00E051C9">
            <w:pPr>
              <w:rPr>
                <w:sz w:val="24"/>
                <w:szCs w:val="24"/>
              </w:rPr>
            </w:pPr>
          </w:p>
          <w:p w14:paraId="4E79D3F3" w14:textId="13783BB1" w:rsidR="008C2F1F" w:rsidRPr="00AE25F6" w:rsidRDefault="00292553" w:rsidP="009528F7">
            <w:pPr>
              <w:rPr>
                <w:i/>
                <w:iCs/>
                <w:sz w:val="24"/>
                <w:szCs w:val="24"/>
              </w:rPr>
            </w:pPr>
            <w:hyperlink r:id="rId14" w:history="1">
              <w:r w:rsidR="00E051C9" w:rsidRPr="00285388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</w:tc>
      </w:tr>
    </w:tbl>
    <w:p w14:paraId="3185DF83" w14:textId="18200C58" w:rsidR="00E001D5" w:rsidRDefault="00E001D5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77DC658D" w14:textId="7A54BCC5" w:rsidR="00E001D5" w:rsidRPr="00154F19" w:rsidRDefault="00E001D5" w:rsidP="00E001D5">
      <w:pPr>
        <w:pStyle w:val="Heading1"/>
      </w:pPr>
      <w:r>
        <w:t>Day 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9D53F9" w14:paraId="74258C65" w14:textId="77777777" w:rsidTr="009B210D">
        <w:trPr>
          <w:trHeight w:val="2411"/>
        </w:trPr>
        <w:tc>
          <w:tcPr>
            <w:tcW w:w="1795" w:type="dxa"/>
          </w:tcPr>
          <w:p w14:paraId="5D30BE91" w14:textId="77777777" w:rsidR="009D53F9" w:rsidRPr="001D6645" w:rsidRDefault="009D53F9" w:rsidP="009D53F9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105C9F3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4C5421E5" w14:textId="77777777" w:rsidR="009D53F9" w:rsidRPr="005850C0" w:rsidRDefault="009D53F9" w:rsidP="009D53F9">
            <w:pPr>
              <w:rPr>
                <w:sz w:val="24"/>
                <w:szCs w:val="24"/>
              </w:rPr>
            </w:pPr>
          </w:p>
          <w:p w14:paraId="52A53B2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7DA8B9A" w14:textId="1CDD3DAE" w:rsidR="009D53F9" w:rsidRPr="005850C0" w:rsidRDefault="009D53F9" w:rsidP="009528F7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905C7C" w:rsidRPr="00905C7C">
              <w:rPr>
                <w:i/>
                <w:iCs/>
                <w:sz w:val="22"/>
                <w:szCs w:val="22"/>
              </w:rPr>
              <w:t>Influential People</w:t>
            </w:r>
            <w:r w:rsidR="00E80C59" w:rsidRPr="007F0BDC">
              <w:rPr>
                <w:i/>
                <w:iCs/>
                <w:sz w:val="22"/>
                <w:szCs w:val="22"/>
              </w:rPr>
              <w:t xml:space="preserve"> </w:t>
            </w:r>
            <w:r w:rsidR="00E80C59" w:rsidRPr="000823E2">
              <w:rPr>
                <w:i/>
                <w:iCs/>
                <w:sz w:val="24"/>
                <w:szCs w:val="24"/>
              </w:rPr>
              <w:t>Articles</w:t>
            </w:r>
            <w:r w:rsidR="00E80C59" w:rsidRPr="005850C0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</w:t>
            </w:r>
            <w:r w:rsidR="00D96F7A">
              <w:rPr>
                <w:sz w:val="24"/>
                <w:szCs w:val="24"/>
              </w:rPr>
              <w:t>your first body paragraph.</w:t>
            </w:r>
          </w:p>
          <w:p w14:paraId="7E509308" w14:textId="1F08394A" w:rsidR="009D53F9" w:rsidRPr="009B210D" w:rsidRDefault="009D53F9" w:rsidP="009D53F9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Make sure to have at least six sentences – or more! Use evidence from the texts and make sure to explain</w:t>
            </w:r>
            <w:r w:rsidR="008C2F1F">
              <w:rPr>
                <w:sz w:val="24"/>
                <w:szCs w:val="24"/>
              </w:rPr>
              <w:t xml:space="preserve"> and </w:t>
            </w:r>
            <w:r w:rsidR="005737B1">
              <w:rPr>
                <w:sz w:val="24"/>
                <w:szCs w:val="24"/>
              </w:rPr>
              <w:t>tell where the evidence is from (which article)</w:t>
            </w:r>
            <w:r w:rsidRPr="005850C0">
              <w:rPr>
                <w:sz w:val="24"/>
                <w:szCs w:val="24"/>
              </w:rPr>
              <w:t>.</w:t>
            </w:r>
          </w:p>
        </w:tc>
      </w:tr>
    </w:tbl>
    <w:p w14:paraId="5A5E87B4" w14:textId="607C5729" w:rsidR="00E001D5" w:rsidRDefault="00E001D5" w:rsidP="00A110DD">
      <w:pPr>
        <w:rPr>
          <w:rFonts w:ascii="Berlin Sans FB Demi" w:hAnsi="Berlin Sans FB Demi"/>
          <w:b/>
          <w:sz w:val="28"/>
          <w:szCs w:val="28"/>
        </w:rPr>
      </w:pPr>
    </w:p>
    <w:p w14:paraId="589D03BC" w14:textId="26F3A3C5" w:rsidR="00E001D5" w:rsidRPr="00154F19" w:rsidRDefault="00E001D5" w:rsidP="00E001D5">
      <w:pPr>
        <w:pStyle w:val="Heading1"/>
      </w:pPr>
      <w:r>
        <w:t>Day 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19748B95" w14:textId="77777777" w:rsidTr="009B210D">
        <w:trPr>
          <w:trHeight w:val="2366"/>
        </w:trPr>
        <w:tc>
          <w:tcPr>
            <w:tcW w:w="1795" w:type="dxa"/>
          </w:tcPr>
          <w:p w14:paraId="1AA525FB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0756E793" w14:textId="5447934A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</w:t>
            </w:r>
            <w:r w:rsidR="00780C24">
              <w:rPr>
                <w:sz w:val="24"/>
                <w:szCs w:val="24"/>
              </w:rPr>
              <w:t xml:space="preserve">body paragraph </w:t>
            </w:r>
            <w:r w:rsidR="00D472F5">
              <w:rPr>
                <w:sz w:val="24"/>
                <w:szCs w:val="24"/>
              </w:rPr>
              <w:t xml:space="preserve">and third </w:t>
            </w:r>
            <w:r w:rsidRPr="005850C0">
              <w:rPr>
                <w:sz w:val="24"/>
                <w:szCs w:val="24"/>
              </w:rPr>
              <w:t>body paragraph</w:t>
            </w:r>
            <w:r w:rsidR="00780C24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for your essay. </w:t>
            </w:r>
          </w:p>
          <w:p w14:paraId="2BFEA7C1" w14:textId="77777777" w:rsidR="006B3AA3" w:rsidRPr="005850C0" w:rsidRDefault="006B3AA3" w:rsidP="006B3AA3">
            <w:pPr>
              <w:rPr>
                <w:sz w:val="24"/>
                <w:szCs w:val="24"/>
              </w:rPr>
            </w:pPr>
          </w:p>
          <w:p w14:paraId="6376572D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4DFB3ECD" w14:textId="07297640" w:rsidR="006B3AA3" w:rsidRPr="005850C0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14733E">
              <w:rPr>
                <w:sz w:val="24"/>
                <w:szCs w:val="24"/>
              </w:rPr>
              <w:t xml:space="preserve">and the </w:t>
            </w:r>
            <w:r w:rsidR="000172AA">
              <w:rPr>
                <w:i/>
                <w:iCs/>
                <w:sz w:val="22"/>
                <w:szCs w:val="22"/>
              </w:rPr>
              <w:t>Influential People</w:t>
            </w:r>
            <w:r w:rsidR="000172AA" w:rsidRPr="007F0BDC">
              <w:rPr>
                <w:i/>
                <w:iCs/>
                <w:sz w:val="22"/>
                <w:szCs w:val="22"/>
              </w:rPr>
              <w:t xml:space="preserve"> </w:t>
            </w:r>
            <w:r w:rsidR="000172AA" w:rsidRPr="000823E2">
              <w:rPr>
                <w:i/>
                <w:iCs/>
                <w:sz w:val="24"/>
                <w:szCs w:val="24"/>
              </w:rPr>
              <w:t>Articles</w:t>
            </w:r>
            <w:r w:rsidR="000172AA" w:rsidRPr="005850C0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7E78B3">
              <w:rPr>
                <w:sz w:val="24"/>
                <w:szCs w:val="24"/>
              </w:rPr>
              <w:t xml:space="preserve">2 </w:t>
            </w:r>
            <w:r w:rsidR="00D472F5">
              <w:rPr>
                <w:sz w:val="24"/>
                <w:szCs w:val="24"/>
              </w:rPr>
              <w:t>and Body Paragraph 3</w:t>
            </w:r>
            <w:r w:rsidR="000172AA">
              <w:rPr>
                <w:sz w:val="24"/>
                <w:szCs w:val="24"/>
              </w:rPr>
              <w:t>.</w:t>
            </w:r>
          </w:p>
          <w:p w14:paraId="43331334" w14:textId="62AF3D78" w:rsidR="00E001D5" w:rsidRPr="00AE25F6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Make sure to have at least six sentences – or more! Use evidence from the texts and make sure to explain</w:t>
            </w:r>
            <w:r w:rsidR="005737B1">
              <w:rPr>
                <w:sz w:val="24"/>
                <w:szCs w:val="24"/>
              </w:rPr>
              <w:t xml:space="preserve"> and tell where the evidence is from (which article)</w:t>
            </w:r>
            <w:r w:rsidR="005737B1" w:rsidRPr="005850C0">
              <w:rPr>
                <w:sz w:val="24"/>
                <w:szCs w:val="24"/>
              </w:rPr>
              <w:t>.</w:t>
            </w:r>
          </w:p>
        </w:tc>
      </w:tr>
    </w:tbl>
    <w:p w14:paraId="682C1F50" w14:textId="3E7D0BF5" w:rsidR="00AE25F6" w:rsidRDefault="00AE25F6">
      <w:pPr>
        <w:rPr>
          <w:rFonts w:ascii="Berlin Sans FB Demi" w:hAnsi="Berlin Sans FB Demi"/>
          <w:b/>
          <w:caps/>
          <w:sz w:val="28"/>
          <w:szCs w:val="28"/>
        </w:rPr>
      </w:pPr>
    </w:p>
    <w:p w14:paraId="7FBA1D32" w14:textId="536E1A46" w:rsidR="00E001D5" w:rsidRPr="00154F19" w:rsidRDefault="00E001D5" w:rsidP="00E001D5">
      <w:pPr>
        <w:pStyle w:val="Heading1"/>
      </w:pPr>
      <w:r>
        <w:t>Day 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4E84F0E6" w14:textId="77777777" w:rsidTr="00D95D22">
        <w:trPr>
          <w:trHeight w:val="3617"/>
        </w:trPr>
        <w:tc>
          <w:tcPr>
            <w:tcW w:w="1795" w:type="dxa"/>
          </w:tcPr>
          <w:p w14:paraId="21FEFEE7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457F238" w14:textId="77D5FF54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5CF40D6F" w14:textId="77777777" w:rsidR="00AE25F6" w:rsidRPr="005850C0" w:rsidRDefault="00AE25F6" w:rsidP="00AE25F6">
            <w:pPr>
              <w:rPr>
                <w:sz w:val="24"/>
                <w:szCs w:val="24"/>
              </w:rPr>
            </w:pPr>
          </w:p>
          <w:p w14:paraId="19B432EB" w14:textId="77777777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1FA7E422" w14:textId="23A9B6D4" w:rsidR="00AE25F6" w:rsidRPr="005850C0" w:rsidRDefault="00AE25F6" w:rsidP="00D95D22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. </w:t>
            </w:r>
          </w:p>
          <w:p w14:paraId="06E7AF57" w14:textId="77777777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013E5EEC" w14:textId="5EC58B02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- Capital letters at the beginning </w:t>
            </w:r>
            <w:r w:rsidR="00475AD6">
              <w:rPr>
                <w:sz w:val="24"/>
                <w:szCs w:val="24"/>
              </w:rPr>
              <w:t>and punctuation at the end</w:t>
            </w:r>
            <w:r w:rsidR="0095467D">
              <w:rPr>
                <w:sz w:val="24"/>
                <w:szCs w:val="24"/>
              </w:rPr>
              <w:t xml:space="preserve"> </w:t>
            </w:r>
            <w:r w:rsidR="0095467D" w:rsidRPr="005850C0">
              <w:rPr>
                <w:sz w:val="24"/>
                <w:szCs w:val="24"/>
              </w:rPr>
              <w:t>of each sentence</w:t>
            </w:r>
          </w:p>
          <w:p w14:paraId="4401D4B7" w14:textId="7F4A554F" w:rsidR="00AE25F6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61B7AFA8" w14:textId="6271CD44" w:rsidR="0003592D" w:rsidRPr="005850C0" w:rsidRDefault="0003592D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</w:t>
            </w:r>
            <w:r w:rsidR="00683324">
              <w:rPr>
                <w:sz w:val="24"/>
                <w:szCs w:val="24"/>
              </w:rPr>
              <w:t xml:space="preserve">which </w:t>
            </w:r>
            <w:r w:rsidR="00736B09">
              <w:rPr>
                <w:sz w:val="24"/>
                <w:szCs w:val="24"/>
              </w:rPr>
              <w:t>tell where the evidence is from)</w:t>
            </w:r>
          </w:p>
          <w:p w14:paraId="154A47A0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6BAC5D52" w14:textId="5A80F240" w:rsidR="00E001D5" w:rsidRDefault="00D95D22" w:rsidP="00AE25F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>3</w:t>
            </w:r>
            <w:r w:rsidR="005737B1">
              <w:rPr>
                <w:sz w:val="24"/>
                <w:szCs w:val="24"/>
              </w:rPr>
              <w:t xml:space="preserve">. </w:t>
            </w:r>
            <w:r w:rsidR="00D53A57">
              <w:rPr>
                <w:sz w:val="24"/>
                <w:szCs w:val="24"/>
              </w:rPr>
              <w:t xml:space="preserve"> </w:t>
            </w:r>
            <w:r w:rsidR="00AE25F6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</w:tbl>
    <w:sdt>
      <w:sdtPr>
        <w:id w:val="1506008362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103337C9" w14:textId="77777777" w:rsidR="00AB01EB" w:rsidRDefault="00AB01EB" w:rsidP="000F5BF3"/>
        <w:p w14:paraId="64E4FBBB" w14:textId="77777777" w:rsidR="00AB01EB" w:rsidRDefault="00AB01EB">
          <w:r>
            <w:br w:type="page"/>
          </w:r>
        </w:p>
        <w:p w14:paraId="7D64A5CB" w14:textId="17EFC854" w:rsidR="000F5BF3" w:rsidRPr="006419B7" w:rsidRDefault="000F5BF3" w:rsidP="000F5BF3">
          <w:r>
            <w:rPr>
              <w:sz w:val="24"/>
              <w:szCs w:val="24"/>
            </w:rPr>
            <w:lastRenderedPageBreak/>
            <w:t>Follow your teacher’s instructions as you complete the day-to-day steps below.</w:t>
          </w:r>
        </w:p>
        <w:p w14:paraId="193966D7" w14:textId="2D591871" w:rsidR="000F5BF3" w:rsidRPr="001D6645" w:rsidRDefault="000F5BF3" w:rsidP="000F5BF3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2 Focus: </w:t>
          </w:r>
          <w:r w:rsidR="00B94413" w:rsidRPr="001D6645">
            <w:rPr>
              <w:rFonts w:ascii="Segoe UI Semibold" w:hAnsi="Segoe UI Semibold" w:cs="Segoe UI Semibold"/>
              <w:sz w:val="24"/>
              <w:szCs w:val="24"/>
            </w:rPr>
            <w:t>Reading</w:t>
          </w:r>
          <w:r w:rsidR="00CB6205" w:rsidRPr="001D6645">
            <w:rPr>
              <w:rFonts w:ascii="Segoe UI Semibold" w:hAnsi="Segoe UI Semibold" w:cs="Segoe UI Semibold"/>
              <w:sz w:val="24"/>
              <w:szCs w:val="24"/>
            </w:rPr>
            <w:t xml:space="preserve"> Comprehension</w:t>
          </w:r>
        </w:p>
        <w:p w14:paraId="4A2B16F4" w14:textId="5AEFD856" w:rsidR="000F5BF3" w:rsidRDefault="000F5BF3" w:rsidP="000F5BF3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his week </w:t>
          </w:r>
          <w:r w:rsidR="000308E7">
            <w:rPr>
              <w:sz w:val="24"/>
              <w:szCs w:val="24"/>
            </w:rPr>
            <w:t>you’ll be reading stories and articles, while answering questions</w:t>
          </w:r>
          <w:r w:rsidR="002B60C3">
            <w:rPr>
              <w:sz w:val="24"/>
              <w:szCs w:val="24"/>
            </w:rPr>
            <w:t>.</w:t>
          </w:r>
          <w:r>
            <w:rPr>
              <w:sz w:val="24"/>
              <w:szCs w:val="24"/>
            </w:rPr>
            <w:t xml:space="preserve"> </w:t>
          </w:r>
        </w:p>
        <w:p w14:paraId="721C681A" w14:textId="77777777" w:rsidR="000F5BF3" w:rsidRDefault="00292553" w:rsidP="000F5BF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46D2A901" w14:textId="6AF75461" w:rsidR="000F5BF3" w:rsidRPr="00154F19" w:rsidRDefault="000F5BF3" w:rsidP="000F5BF3">
      <w:pPr>
        <w:pStyle w:val="Heading1"/>
      </w:pPr>
      <w:r>
        <w:t xml:space="preserve">Day </w:t>
      </w:r>
      <w:r w:rsidR="00A75EBA">
        <w:t>6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BDB0F0D" w14:textId="77777777" w:rsidTr="009B45EF">
        <w:trPr>
          <w:trHeight w:val="2294"/>
        </w:trPr>
        <w:tc>
          <w:tcPr>
            <w:tcW w:w="1795" w:type="dxa"/>
          </w:tcPr>
          <w:p w14:paraId="1AAA5312" w14:textId="77777777" w:rsidR="000F5BF3" w:rsidRPr="001D6645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21F4B50" w14:textId="77777777" w:rsidR="00621922" w:rsidRPr="005850C0" w:rsidRDefault="00621922" w:rsidP="00621922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59928EF" w14:textId="4AAC622A" w:rsidR="00621922" w:rsidRDefault="00FC29A7" w:rsidP="009528F7">
            <w:pPr>
              <w:pStyle w:val="ListParagraph"/>
              <w:numPr>
                <w:ilvl w:val="0"/>
                <w:numId w:val="6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621922">
              <w:rPr>
                <w:sz w:val="24"/>
                <w:szCs w:val="24"/>
              </w:rPr>
              <w:t>Follow your teacher’s instructions for turning this assignment in.</w:t>
            </w:r>
          </w:p>
          <w:p w14:paraId="4FC42FD1" w14:textId="77777777" w:rsidR="00621922" w:rsidRDefault="00621922" w:rsidP="00621922">
            <w:pPr>
              <w:rPr>
                <w:sz w:val="24"/>
                <w:szCs w:val="24"/>
              </w:rPr>
            </w:pPr>
          </w:p>
          <w:p w14:paraId="783B41F5" w14:textId="1557535F" w:rsidR="00B35AC1" w:rsidRDefault="00292553" w:rsidP="00B35AC1">
            <w:pPr>
              <w:rPr>
                <w:i/>
                <w:iCs/>
                <w:sz w:val="24"/>
                <w:szCs w:val="24"/>
              </w:rPr>
            </w:pPr>
            <w:hyperlink r:id="rId15" w:history="1">
              <w:r w:rsidR="00301C13" w:rsidRPr="00B73844">
                <w:rPr>
                  <w:rStyle w:val="Hyperlink"/>
                  <w:i/>
                  <w:iCs/>
                  <w:sz w:val="24"/>
                  <w:szCs w:val="24"/>
                </w:rPr>
                <w:t>Frederick Dougla</w:t>
              </w:r>
              <w:r w:rsidR="00611A90">
                <w:rPr>
                  <w:rStyle w:val="Hyperlink"/>
                  <w:i/>
                  <w:iCs/>
                  <w:sz w:val="24"/>
                  <w:szCs w:val="24"/>
                </w:rPr>
                <w:t>s</w:t>
              </w:r>
              <w:r w:rsidR="00301C13" w:rsidRPr="00B73844">
                <w:rPr>
                  <w:rStyle w:val="Hyperlink"/>
                  <w:i/>
                  <w:iCs/>
                  <w:sz w:val="24"/>
                  <w:szCs w:val="24"/>
                </w:rPr>
                <w:t>s</w:t>
              </w:r>
              <w:r w:rsidR="00B35AC1" w:rsidRPr="00B73844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CC6D80" w:rsidRPr="00B73844">
                <w:rPr>
                  <w:rStyle w:val="Hyperlink"/>
                  <w:i/>
                  <w:iCs/>
                  <w:sz w:val="24"/>
                  <w:szCs w:val="24"/>
                </w:rPr>
                <w:t>Speech</w:t>
              </w:r>
            </w:hyperlink>
          </w:p>
          <w:p w14:paraId="0811E5FC" w14:textId="4BE67306" w:rsidR="00F1762D" w:rsidRDefault="00292553" w:rsidP="00F1762D">
            <w:pPr>
              <w:rPr>
                <w:i/>
                <w:iCs/>
                <w:sz w:val="24"/>
                <w:szCs w:val="24"/>
              </w:rPr>
            </w:pPr>
            <w:hyperlink r:id="rId16" w:history="1">
              <w:r w:rsidR="00271CB5" w:rsidRPr="002316CA">
                <w:rPr>
                  <w:rStyle w:val="Hyperlink"/>
                  <w:i/>
                  <w:iCs/>
                  <w:sz w:val="24"/>
                  <w:szCs w:val="24"/>
                </w:rPr>
                <w:t>Excerpt from Frederick Douglas</w:t>
              </w:r>
              <w:r w:rsidR="00F1762D" w:rsidRPr="002316CA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301C13" w:rsidRPr="002316CA">
                <w:rPr>
                  <w:rStyle w:val="Hyperlink"/>
                  <w:i/>
                  <w:iCs/>
                  <w:sz w:val="24"/>
                  <w:szCs w:val="24"/>
                </w:rPr>
                <w:t xml:space="preserve">Speech </w:t>
              </w:r>
              <w:r w:rsidR="00F1762D" w:rsidRPr="002316CA">
                <w:rPr>
                  <w:rStyle w:val="Hyperlink"/>
                  <w:i/>
                  <w:iCs/>
                  <w:sz w:val="24"/>
                  <w:szCs w:val="24"/>
                </w:rPr>
                <w:t>Activity Sheet #1</w:t>
              </w:r>
            </w:hyperlink>
          </w:p>
          <w:p w14:paraId="18540F48" w14:textId="34DFE6A6" w:rsidR="000F5BF3" w:rsidRDefault="00292553" w:rsidP="0079494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hyperlink r:id="rId17" w:history="1">
              <w:r w:rsidR="003C4B17" w:rsidRPr="009B45EF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2F416E76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6CAE6C6" w14:textId="2A108563" w:rsidR="000F5BF3" w:rsidRPr="00154F19" w:rsidRDefault="000F5BF3" w:rsidP="000F5BF3">
      <w:pPr>
        <w:pStyle w:val="Heading1"/>
      </w:pPr>
      <w:r>
        <w:t xml:space="preserve">Day </w:t>
      </w:r>
      <w:r w:rsidR="00076094">
        <w:t>7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014698D6" w14:textId="77777777" w:rsidTr="00C91131">
        <w:trPr>
          <w:trHeight w:val="2357"/>
        </w:trPr>
        <w:tc>
          <w:tcPr>
            <w:tcW w:w="1795" w:type="dxa"/>
          </w:tcPr>
          <w:p w14:paraId="1104277B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8FE56E0" w14:textId="77777777" w:rsidR="00B439FD" w:rsidRPr="005850C0" w:rsidRDefault="00B439FD" w:rsidP="00B439F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57992D" w14:textId="7AADDC44" w:rsidR="00B439FD" w:rsidRDefault="00FC29A7" w:rsidP="009528F7">
            <w:pPr>
              <w:pStyle w:val="ListParagraph"/>
              <w:numPr>
                <w:ilvl w:val="0"/>
                <w:numId w:val="7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439FD">
              <w:rPr>
                <w:sz w:val="24"/>
                <w:szCs w:val="24"/>
              </w:rPr>
              <w:t>Follow your teacher’s instructions for turning this assignment in.</w:t>
            </w:r>
          </w:p>
          <w:p w14:paraId="1B9C5055" w14:textId="180951ED" w:rsidR="00B439FD" w:rsidRDefault="00B439FD" w:rsidP="00B439FD">
            <w:pPr>
              <w:rPr>
                <w:sz w:val="24"/>
                <w:szCs w:val="24"/>
              </w:rPr>
            </w:pPr>
          </w:p>
          <w:p w14:paraId="4332758E" w14:textId="43F50AFE" w:rsidR="004937B3" w:rsidRDefault="00292553" w:rsidP="004937B3">
            <w:pPr>
              <w:rPr>
                <w:i/>
                <w:iCs/>
                <w:sz w:val="24"/>
                <w:szCs w:val="24"/>
              </w:rPr>
            </w:pPr>
            <w:hyperlink r:id="rId18" w:history="1">
              <w:r w:rsidR="004937B3" w:rsidRPr="002E5071">
                <w:rPr>
                  <w:rStyle w:val="Hyperlink"/>
                  <w:i/>
                  <w:iCs/>
                  <w:sz w:val="24"/>
                  <w:szCs w:val="24"/>
                </w:rPr>
                <w:t>Frederick Dougla</w:t>
              </w:r>
              <w:r w:rsidR="00611A90">
                <w:rPr>
                  <w:rStyle w:val="Hyperlink"/>
                  <w:i/>
                  <w:iCs/>
                  <w:sz w:val="24"/>
                  <w:szCs w:val="24"/>
                </w:rPr>
                <w:t>s</w:t>
              </w:r>
              <w:r w:rsidR="004937B3" w:rsidRPr="002E5071">
                <w:rPr>
                  <w:rStyle w:val="Hyperlink"/>
                  <w:i/>
                  <w:iCs/>
                  <w:sz w:val="24"/>
                  <w:szCs w:val="24"/>
                </w:rPr>
                <w:t>s Speech</w:t>
              </w:r>
            </w:hyperlink>
          </w:p>
          <w:p w14:paraId="6C32D757" w14:textId="01B87664" w:rsidR="004937B3" w:rsidRDefault="00292553" w:rsidP="004937B3">
            <w:pPr>
              <w:rPr>
                <w:i/>
                <w:iCs/>
                <w:sz w:val="24"/>
                <w:szCs w:val="24"/>
              </w:rPr>
            </w:pPr>
            <w:hyperlink r:id="rId19" w:history="1">
              <w:r w:rsidR="004937B3" w:rsidRPr="0080558E">
                <w:rPr>
                  <w:rStyle w:val="Hyperlink"/>
                  <w:i/>
                  <w:iCs/>
                  <w:sz w:val="24"/>
                  <w:szCs w:val="24"/>
                </w:rPr>
                <w:t>Excerpt from Frederick Douglas Speech Activity Sheet #2</w:t>
              </w:r>
            </w:hyperlink>
          </w:p>
          <w:p w14:paraId="5802DF8A" w14:textId="77F4B86A" w:rsidR="00F1762D" w:rsidRPr="00AE25F6" w:rsidRDefault="00292553" w:rsidP="00794946">
            <w:pPr>
              <w:rPr>
                <w:i/>
                <w:iCs/>
                <w:sz w:val="24"/>
                <w:szCs w:val="24"/>
              </w:rPr>
            </w:pPr>
            <w:hyperlink r:id="rId20" w:history="1">
              <w:r w:rsidR="003C4B17" w:rsidRPr="00C91131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77FEF7AE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83EDE42" w14:textId="016096F2" w:rsidR="000F5BF3" w:rsidRPr="00154F19" w:rsidRDefault="000F5BF3" w:rsidP="000F5BF3">
      <w:pPr>
        <w:pStyle w:val="Heading1"/>
      </w:pPr>
      <w:r>
        <w:t xml:space="preserve">Day </w:t>
      </w:r>
      <w:r w:rsidR="00B439FD">
        <w:t>8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44AC12B7" w14:textId="77777777" w:rsidTr="004934DB">
        <w:trPr>
          <w:trHeight w:val="2366"/>
        </w:trPr>
        <w:tc>
          <w:tcPr>
            <w:tcW w:w="1795" w:type="dxa"/>
          </w:tcPr>
          <w:p w14:paraId="4EE184C9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40B571B" w14:textId="77777777" w:rsidR="004F4270" w:rsidRPr="005850C0" w:rsidRDefault="004F4270" w:rsidP="004F4270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99F24" w14:textId="128C5955" w:rsidR="004F4270" w:rsidRDefault="00FC29A7" w:rsidP="009528F7">
            <w:pPr>
              <w:pStyle w:val="ListParagraph"/>
              <w:numPr>
                <w:ilvl w:val="0"/>
                <w:numId w:val="8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4F4270">
              <w:rPr>
                <w:sz w:val="24"/>
                <w:szCs w:val="24"/>
              </w:rPr>
              <w:t>Follow your teacher’s instructions for turning this assignment in.</w:t>
            </w:r>
          </w:p>
          <w:p w14:paraId="5BFB1D7D" w14:textId="77777777" w:rsidR="004F4270" w:rsidRDefault="004F4270" w:rsidP="004F4270">
            <w:pPr>
              <w:rPr>
                <w:sz w:val="24"/>
                <w:szCs w:val="24"/>
              </w:rPr>
            </w:pPr>
          </w:p>
          <w:p w14:paraId="1FF7ECD7" w14:textId="2AB397F4" w:rsidR="00953778" w:rsidRDefault="00292553" w:rsidP="00953778">
            <w:pPr>
              <w:rPr>
                <w:i/>
                <w:iCs/>
                <w:sz w:val="24"/>
                <w:szCs w:val="24"/>
              </w:rPr>
            </w:pPr>
            <w:hyperlink r:id="rId21" w:history="1">
              <w:r w:rsidR="00ED665F" w:rsidRPr="00BD6E97">
                <w:rPr>
                  <w:rStyle w:val="Hyperlink"/>
                  <w:i/>
                  <w:iCs/>
                  <w:sz w:val="24"/>
                  <w:szCs w:val="24"/>
                </w:rPr>
                <w:t>Frederick Dougla</w:t>
              </w:r>
              <w:r w:rsidR="00611A90">
                <w:rPr>
                  <w:rStyle w:val="Hyperlink"/>
                  <w:i/>
                  <w:iCs/>
                  <w:sz w:val="24"/>
                  <w:szCs w:val="24"/>
                </w:rPr>
                <w:t>s</w:t>
              </w:r>
              <w:r w:rsidR="00ED665F" w:rsidRPr="00BD6E97">
                <w:rPr>
                  <w:rStyle w:val="Hyperlink"/>
                  <w:i/>
                  <w:iCs/>
                  <w:sz w:val="24"/>
                  <w:szCs w:val="24"/>
                </w:rPr>
                <w:t>s &amp; Jackie Robinson</w:t>
              </w:r>
              <w:r w:rsidR="003C11AE" w:rsidRPr="00BD6E97">
                <w:rPr>
                  <w:rStyle w:val="Hyperlink"/>
                  <w:i/>
                  <w:iCs/>
                  <w:sz w:val="24"/>
                  <w:szCs w:val="24"/>
                </w:rPr>
                <w:t xml:space="preserve"> Texts</w:t>
              </w:r>
            </w:hyperlink>
          </w:p>
          <w:p w14:paraId="00FBC9EF" w14:textId="46D931C6" w:rsidR="00292078" w:rsidRDefault="00292553" w:rsidP="00292078">
            <w:pPr>
              <w:rPr>
                <w:i/>
                <w:iCs/>
                <w:sz w:val="24"/>
                <w:szCs w:val="24"/>
              </w:rPr>
            </w:pPr>
            <w:hyperlink r:id="rId22" w:history="1">
              <w:r w:rsidR="00050B53" w:rsidRPr="004D4EFC">
                <w:rPr>
                  <w:rStyle w:val="Hyperlink"/>
                  <w:i/>
                  <w:iCs/>
                  <w:sz w:val="24"/>
                  <w:szCs w:val="24"/>
                </w:rPr>
                <w:t>Frederick Douglas</w:t>
              </w:r>
              <w:r w:rsidR="00611A90">
                <w:rPr>
                  <w:rStyle w:val="Hyperlink"/>
                  <w:i/>
                  <w:iCs/>
                  <w:sz w:val="24"/>
                  <w:szCs w:val="24"/>
                </w:rPr>
                <w:t>s</w:t>
              </w:r>
              <w:r w:rsidR="00050B53" w:rsidRPr="004D4EFC">
                <w:rPr>
                  <w:rStyle w:val="Hyperlink"/>
                  <w:i/>
                  <w:iCs/>
                  <w:sz w:val="24"/>
                  <w:szCs w:val="24"/>
                </w:rPr>
                <w:t xml:space="preserve"> &amp; Jackie Robinson </w:t>
              </w:r>
              <w:r w:rsidR="00DF046F" w:rsidRPr="004D4EFC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</w:hyperlink>
          </w:p>
          <w:p w14:paraId="742EDB9D" w14:textId="761B74F7" w:rsidR="000F5BF3" w:rsidRPr="00B439FD" w:rsidRDefault="00292553" w:rsidP="00B439FD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hyperlink r:id="rId23" w:history="1">
              <w:r w:rsidR="003C4B17" w:rsidRPr="004934DB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328A1406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62F0849" w14:textId="7A2B9260" w:rsidR="000F5BF3" w:rsidRPr="00154F19" w:rsidRDefault="000F5BF3" w:rsidP="000F5BF3">
      <w:pPr>
        <w:pStyle w:val="Heading1"/>
      </w:pPr>
      <w:r>
        <w:lastRenderedPageBreak/>
        <w:t xml:space="preserve">Day </w:t>
      </w:r>
      <w:r w:rsidR="004F4270">
        <w:t>9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30570D1" w14:textId="77777777" w:rsidTr="00F04E2B">
        <w:trPr>
          <w:trHeight w:val="2276"/>
        </w:trPr>
        <w:tc>
          <w:tcPr>
            <w:tcW w:w="1795" w:type="dxa"/>
          </w:tcPr>
          <w:p w14:paraId="055DDE1F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C884048" w14:textId="77777777" w:rsidR="00B9797F" w:rsidRPr="005850C0" w:rsidRDefault="00B9797F" w:rsidP="00B9797F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6E69D" w14:textId="50D3E57E" w:rsidR="00B9797F" w:rsidRDefault="00FC29A7" w:rsidP="009528F7">
            <w:pPr>
              <w:pStyle w:val="ListParagraph"/>
              <w:numPr>
                <w:ilvl w:val="0"/>
                <w:numId w:val="9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9797F">
              <w:rPr>
                <w:sz w:val="24"/>
                <w:szCs w:val="24"/>
              </w:rPr>
              <w:t>Follow your teacher’s instructions for turning this assignment in.</w:t>
            </w:r>
          </w:p>
          <w:p w14:paraId="739A1AC8" w14:textId="77777777" w:rsidR="00B9797F" w:rsidRDefault="00B9797F" w:rsidP="00B9797F">
            <w:pPr>
              <w:rPr>
                <w:sz w:val="24"/>
                <w:szCs w:val="24"/>
              </w:rPr>
            </w:pPr>
          </w:p>
          <w:p w14:paraId="5BBCB2E8" w14:textId="702E7B6B" w:rsidR="004A2055" w:rsidRDefault="00292553" w:rsidP="00FE1E97">
            <w:pPr>
              <w:rPr>
                <w:i/>
                <w:iCs/>
                <w:sz w:val="24"/>
                <w:szCs w:val="24"/>
              </w:rPr>
            </w:pPr>
            <w:hyperlink r:id="rId24" w:history="1">
              <w:r w:rsidR="0058720C" w:rsidRPr="00A62B1B">
                <w:rPr>
                  <w:rStyle w:val="Hyperlink"/>
                  <w:i/>
                  <w:iCs/>
                  <w:sz w:val="24"/>
                  <w:szCs w:val="24"/>
                </w:rPr>
                <w:t>Twice Told Tales and Out Out</w:t>
              </w:r>
              <w:r w:rsidR="00060C57" w:rsidRPr="00A62B1B">
                <w:rPr>
                  <w:rStyle w:val="Hyperlink"/>
                  <w:i/>
                  <w:iCs/>
                  <w:sz w:val="24"/>
                  <w:szCs w:val="24"/>
                </w:rPr>
                <w:t>—</w:t>
              </w:r>
            </w:hyperlink>
          </w:p>
          <w:p w14:paraId="61C7C443" w14:textId="6964F83B" w:rsidR="00BC5D70" w:rsidRDefault="00292553" w:rsidP="00BC5D70">
            <w:pPr>
              <w:rPr>
                <w:i/>
                <w:iCs/>
                <w:sz w:val="24"/>
                <w:szCs w:val="24"/>
              </w:rPr>
            </w:pPr>
            <w:hyperlink r:id="rId25" w:history="1">
              <w:r w:rsidR="00060C57" w:rsidRPr="004745DA">
                <w:rPr>
                  <w:rStyle w:val="Hyperlink"/>
                  <w:i/>
                  <w:iCs/>
                  <w:sz w:val="24"/>
                  <w:szCs w:val="24"/>
                </w:rPr>
                <w:t xml:space="preserve">Twice Told Tales and Out Out— </w:t>
              </w:r>
              <w:r w:rsidR="00BC5D70" w:rsidRPr="004745DA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  <w:r w:rsidR="00496646" w:rsidRPr="004745DA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FC78B9" w:rsidRPr="004745DA">
                <w:rPr>
                  <w:rStyle w:val="Hyperlink"/>
                  <w:i/>
                  <w:iCs/>
                  <w:sz w:val="24"/>
                  <w:szCs w:val="24"/>
                </w:rPr>
                <w:t>#1</w:t>
              </w:r>
            </w:hyperlink>
          </w:p>
          <w:p w14:paraId="4713F0B0" w14:textId="37FD6355" w:rsidR="000F5BF3" w:rsidRPr="00AE25F6" w:rsidRDefault="00292553" w:rsidP="00794946">
            <w:pPr>
              <w:rPr>
                <w:sz w:val="24"/>
                <w:szCs w:val="24"/>
              </w:rPr>
            </w:pPr>
            <w:hyperlink r:id="rId26" w:history="1">
              <w:r w:rsidR="003C4B17" w:rsidRPr="00F04E2B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7747C280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16FD93BA" w14:textId="366B4E94" w:rsidR="000F5BF3" w:rsidRPr="00154F19" w:rsidRDefault="000F5BF3" w:rsidP="000F5BF3">
      <w:pPr>
        <w:pStyle w:val="Heading1"/>
      </w:pPr>
      <w:r>
        <w:t xml:space="preserve">Day </w:t>
      </w:r>
      <w:r w:rsidR="004F4270">
        <w:t>10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2386387B" w14:textId="77777777" w:rsidTr="00B3099E">
        <w:trPr>
          <w:trHeight w:val="2294"/>
        </w:trPr>
        <w:tc>
          <w:tcPr>
            <w:tcW w:w="1795" w:type="dxa"/>
          </w:tcPr>
          <w:p w14:paraId="1918F75A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62686CC" w14:textId="77777777" w:rsidR="00FE1E97" w:rsidRPr="005850C0" w:rsidRDefault="00FE1E97" w:rsidP="00FE1E97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1F0E2CC2" w14:textId="2727D454" w:rsidR="00FE1E97" w:rsidRDefault="00FC29A7" w:rsidP="00FE1E97">
            <w:pPr>
              <w:pStyle w:val="ListParagraph"/>
              <w:numPr>
                <w:ilvl w:val="0"/>
                <w:numId w:val="17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FE1E97">
              <w:rPr>
                <w:sz w:val="24"/>
                <w:szCs w:val="24"/>
              </w:rPr>
              <w:t>Follow your teacher’s instructions for turning this assignment in.</w:t>
            </w:r>
          </w:p>
          <w:p w14:paraId="7DD7D07C" w14:textId="77777777" w:rsidR="00FE1E97" w:rsidRDefault="00FE1E97" w:rsidP="00FE1E97">
            <w:pPr>
              <w:rPr>
                <w:sz w:val="24"/>
                <w:szCs w:val="24"/>
              </w:rPr>
            </w:pPr>
          </w:p>
          <w:p w14:paraId="1DDF71AC" w14:textId="00909E3B" w:rsidR="004B7F82" w:rsidRDefault="00292553" w:rsidP="004B7F82">
            <w:pPr>
              <w:rPr>
                <w:i/>
                <w:iCs/>
                <w:sz w:val="24"/>
                <w:szCs w:val="24"/>
              </w:rPr>
            </w:pPr>
            <w:hyperlink r:id="rId27" w:history="1">
              <w:r w:rsidR="004B7F82" w:rsidRPr="00C62E83">
                <w:rPr>
                  <w:rStyle w:val="Hyperlink"/>
                  <w:i/>
                  <w:iCs/>
                  <w:sz w:val="24"/>
                  <w:szCs w:val="24"/>
                </w:rPr>
                <w:t>Twice Told Tales and Out Out—</w:t>
              </w:r>
            </w:hyperlink>
          </w:p>
          <w:p w14:paraId="20189F17" w14:textId="3BB529CC" w:rsidR="004B7F82" w:rsidRDefault="00292553" w:rsidP="004B7F82">
            <w:pPr>
              <w:rPr>
                <w:i/>
                <w:iCs/>
                <w:sz w:val="24"/>
                <w:szCs w:val="24"/>
              </w:rPr>
            </w:pPr>
            <w:hyperlink r:id="rId28" w:history="1">
              <w:r w:rsidR="004B7F82" w:rsidRPr="003127E2">
                <w:rPr>
                  <w:rStyle w:val="Hyperlink"/>
                  <w:i/>
                  <w:iCs/>
                  <w:sz w:val="24"/>
                  <w:szCs w:val="24"/>
                </w:rPr>
                <w:t xml:space="preserve">Twice Told Tales and Out Out— Activity Sheet </w:t>
              </w:r>
              <w:r w:rsidR="00FC78B9" w:rsidRPr="003127E2">
                <w:rPr>
                  <w:rStyle w:val="Hyperlink"/>
                  <w:i/>
                  <w:iCs/>
                  <w:sz w:val="24"/>
                  <w:szCs w:val="24"/>
                </w:rPr>
                <w:t>#2</w:t>
              </w:r>
            </w:hyperlink>
          </w:p>
          <w:p w14:paraId="18919177" w14:textId="57BAB56E" w:rsidR="00A13D89" w:rsidRPr="003C4B17" w:rsidRDefault="00292553" w:rsidP="00794946">
            <w:hyperlink r:id="rId29" w:history="1">
              <w:r w:rsidR="003C4B17" w:rsidRPr="00B3099E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196718E5" w14:textId="77777777" w:rsidR="000F5BF3" w:rsidRDefault="000F5BF3" w:rsidP="000F5BF3">
      <w:pPr>
        <w:rPr>
          <w:rFonts w:ascii="Berlin Sans FB Demi" w:hAnsi="Berlin Sans FB Demi"/>
          <w:b/>
          <w:sz w:val="28"/>
          <w:szCs w:val="28"/>
        </w:rPr>
      </w:pPr>
    </w:p>
    <w:p w14:paraId="2A5DD8CD" w14:textId="4A8BCD2C" w:rsidR="006445C0" w:rsidRDefault="006445C0">
      <w:pPr>
        <w:rPr>
          <w:rFonts w:ascii="Berlin Sans FB Demi" w:hAnsi="Berlin Sans FB Demi"/>
          <w:sz w:val="28"/>
          <w:szCs w:val="28"/>
        </w:rPr>
      </w:pPr>
      <w:r>
        <w:rPr>
          <w:rFonts w:ascii="Berlin Sans FB Demi" w:hAnsi="Berlin Sans FB Demi"/>
          <w:sz w:val="28"/>
          <w:szCs w:val="28"/>
        </w:rPr>
        <w:br w:type="page"/>
      </w:r>
    </w:p>
    <w:sdt>
      <w:sdtPr>
        <w:id w:val="9260895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3133632" w14:textId="77777777" w:rsidR="006445C0" w:rsidRPr="00CA1CAF" w:rsidRDefault="006445C0" w:rsidP="006445C0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312F5C6" w14:textId="2CD78D4C" w:rsidR="006445C0" w:rsidRPr="00953586" w:rsidRDefault="006445C0" w:rsidP="006445C0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Week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3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Focus: Writing an </w:t>
          </w:r>
          <w:r w:rsidR="001F3D8E">
            <w:rPr>
              <w:rFonts w:ascii="Segoe UI Semibold" w:hAnsi="Segoe UI Semibold" w:cs="Segoe UI Semibold"/>
              <w:sz w:val="24"/>
              <w:szCs w:val="24"/>
            </w:rPr>
            <w:t>Argument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096B5A74" w14:textId="3F0FB628" w:rsidR="006445C0" w:rsidRDefault="006445C0" w:rsidP="006445C0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Pr="00DD3663">
            <w:rPr>
              <w:sz w:val="24"/>
              <w:szCs w:val="24"/>
            </w:rPr>
            <w:t xml:space="preserve">: </w:t>
          </w:r>
          <w:r w:rsidR="00592C70" w:rsidRPr="00592C70">
            <w:rPr>
              <w:rStyle w:val="normaltextrun"/>
              <w:rFonts w:cstheme="majorHAnsi"/>
              <w:color w:val="000000"/>
              <w:sz w:val="24"/>
              <w:szCs w:val="24"/>
              <w:shd w:val="clear" w:color="auto" w:fill="FFFFFF"/>
            </w:rPr>
            <w:t>Write an argumentative essay in which you take a position on whether scuba diving or bungee jumping provides a greater thrill-seeking adventure.</w:t>
          </w:r>
        </w:p>
        <w:p w14:paraId="164F60F0" w14:textId="3A725394" w:rsidR="00DC5688" w:rsidRPr="00883583" w:rsidRDefault="00292553" w:rsidP="00DC5688">
          <w:pPr>
            <w:spacing w:after="0"/>
            <w:rPr>
              <w:color w:val="000000"/>
              <w:sz w:val="24"/>
              <w:szCs w:val="24"/>
            </w:rPr>
          </w:pPr>
          <w:hyperlink r:id="rId30" w:history="1">
            <w:r w:rsidR="00DC5688" w:rsidRPr="000076EB">
              <w:rPr>
                <w:rStyle w:val="Hyperlink"/>
                <w:sz w:val="24"/>
                <w:szCs w:val="24"/>
                <w:highlight w:val="cyan"/>
              </w:rPr>
              <w:t>Sample Student Essay</w:t>
            </w:r>
          </w:hyperlink>
        </w:p>
        <w:p w14:paraId="7679C1BC" w14:textId="77777777" w:rsidR="006445C0" w:rsidRDefault="00292553" w:rsidP="006445C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380A3B37" w14:textId="0F772B01" w:rsidR="006445C0" w:rsidRPr="00154F19" w:rsidRDefault="006445C0" w:rsidP="006445C0">
      <w:pPr>
        <w:pStyle w:val="Heading1"/>
      </w:pPr>
      <w:r>
        <w:t>Day 1</w:t>
      </w:r>
      <w:r w:rsidR="005B4BE7">
        <w:t>1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E1D2FA" w14:textId="77777777" w:rsidTr="009528F7">
        <w:tc>
          <w:tcPr>
            <w:tcW w:w="1795" w:type="dxa"/>
          </w:tcPr>
          <w:p w14:paraId="7B8E91E8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73EB627" w14:textId="5F151EB6" w:rsidR="00635D8C" w:rsidRPr="00665C11" w:rsidRDefault="00635D8C" w:rsidP="00635D8C">
            <w:pPr>
              <w:rPr>
                <w:rFonts w:cstheme="majorHAnsi"/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You’ll be writing an </w:t>
            </w:r>
            <w:r w:rsidR="00E73EB9">
              <w:rPr>
                <w:sz w:val="24"/>
                <w:szCs w:val="24"/>
              </w:rPr>
              <w:t>argument</w:t>
            </w:r>
            <w:r w:rsidR="002E02B2" w:rsidRPr="00BE5B71">
              <w:rPr>
                <w:sz w:val="24"/>
                <w:szCs w:val="24"/>
              </w:rPr>
              <w:t xml:space="preserve"> </w:t>
            </w:r>
            <w:r w:rsidRPr="00BE5B71">
              <w:rPr>
                <w:sz w:val="24"/>
                <w:szCs w:val="24"/>
              </w:rPr>
              <w:t xml:space="preserve">essay on this </w:t>
            </w:r>
            <w:r w:rsidRPr="00665C11">
              <w:rPr>
                <w:rFonts w:cstheme="majorHAnsi"/>
                <w:sz w:val="24"/>
                <w:szCs w:val="24"/>
              </w:rPr>
              <w:t xml:space="preserve">topic: </w:t>
            </w:r>
            <w:r w:rsidR="00592C70" w:rsidRPr="00592C70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rite an argumentative essay in which you take a position on whether scuba diving or bungee jumping provides a greater thrill-seeking adventure.</w:t>
            </w:r>
          </w:p>
          <w:p w14:paraId="3BDEF58C" w14:textId="77777777" w:rsidR="00635D8C" w:rsidRPr="00665C11" w:rsidRDefault="00635D8C" w:rsidP="00635D8C">
            <w:pPr>
              <w:rPr>
                <w:rFonts w:cstheme="majorHAnsi"/>
                <w:sz w:val="24"/>
                <w:szCs w:val="24"/>
              </w:rPr>
            </w:pPr>
          </w:p>
          <w:p w14:paraId="737ECD9A" w14:textId="77777777" w:rsidR="00635D8C" w:rsidRPr="00BE5B71" w:rsidRDefault="00635D8C" w:rsidP="00635D8C">
            <w:pPr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Today’s Work: </w:t>
            </w:r>
          </w:p>
          <w:p w14:paraId="62A293AA" w14:textId="6B8147B2" w:rsidR="00635D8C" w:rsidRPr="00BE5B71" w:rsidRDefault="00635D8C" w:rsidP="001F320D">
            <w:pPr>
              <w:pStyle w:val="ListParagraph"/>
              <w:numPr>
                <w:ilvl w:val="0"/>
                <w:numId w:val="16"/>
              </w:numPr>
              <w:ind w:left="344"/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Read the articles and underline or highlight </w:t>
            </w:r>
            <w:r w:rsidRPr="00BE5B71">
              <w:rPr>
                <w:rFonts w:cstheme="majorHAnsi"/>
                <w:sz w:val="24"/>
                <w:szCs w:val="24"/>
              </w:rPr>
              <w:t xml:space="preserve">evidence that could be used in your essay about </w:t>
            </w:r>
            <w:r w:rsidR="0071130C" w:rsidRPr="00665C11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 xml:space="preserve">whether </w:t>
            </w:r>
            <w:r w:rsidR="00720106" w:rsidRPr="00592C70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scuba diving or bungee jumping provides a greater thrill-seeking adventure.</w:t>
            </w:r>
          </w:p>
          <w:p w14:paraId="1207D161" w14:textId="77777777" w:rsidR="00635D8C" w:rsidRPr="00BE5B71" w:rsidRDefault="00635D8C" w:rsidP="00635D8C">
            <w:pPr>
              <w:rPr>
                <w:sz w:val="24"/>
                <w:szCs w:val="24"/>
              </w:rPr>
            </w:pPr>
          </w:p>
          <w:p w14:paraId="50F829F0" w14:textId="7B7D6FE1" w:rsidR="00635D8C" w:rsidRPr="00BE5B71" w:rsidRDefault="00292553" w:rsidP="00635D8C">
            <w:pPr>
              <w:rPr>
                <w:i/>
                <w:iCs/>
                <w:sz w:val="24"/>
                <w:szCs w:val="24"/>
              </w:rPr>
            </w:pPr>
            <w:hyperlink r:id="rId31" w:history="1">
              <w:r w:rsidR="002E4665" w:rsidRPr="00774686">
                <w:rPr>
                  <w:rStyle w:val="Hyperlink"/>
                  <w:i/>
                  <w:iCs/>
                  <w:sz w:val="24"/>
                  <w:szCs w:val="24"/>
                </w:rPr>
                <w:t xml:space="preserve">Bungee Jumping or </w:t>
              </w:r>
              <w:r w:rsidR="00740DCE" w:rsidRPr="00774686">
                <w:rPr>
                  <w:rStyle w:val="Hyperlink"/>
                  <w:i/>
                  <w:iCs/>
                  <w:sz w:val="24"/>
                  <w:szCs w:val="24"/>
                </w:rPr>
                <w:t>Scuba D</w:t>
              </w:r>
              <w:r w:rsidR="002E4665" w:rsidRPr="00774686">
                <w:rPr>
                  <w:rStyle w:val="Hyperlink"/>
                  <w:i/>
                  <w:iCs/>
                  <w:sz w:val="24"/>
                  <w:szCs w:val="24"/>
                </w:rPr>
                <w:t>iving</w:t>
              </w:r>
              <w:r w:rsidR="00671EB5" w:rsidRPr="00774686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635D8C" w:rsidRPr="00774686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761D2D3" w14:textId="77777777" w:rsidR="006445C0" w:rsidRDefault="006445C0" w:rsidP="009528F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76B70B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7308887" w14:textId="712ABBE5" w:rsidR="006445C0" w:rsidRPr="00154F19" w:rsidRDefault="006445C0" w:rsidP="006445C0">
      <w:pPr>
        <w:pStyle w:val="Heading1"/>
      </w:pPr>
      <w:r>
        <w:t xml:space="preserve">Day </w:t>
      </w:r>
      <w:r w:rsidR="005B4BE7">
        <w:t>1</w:t>
      </w:r>
      <w:r>
        <w:t>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AE1EDD" w14:textId="77777777" w:rsidTr="009528F7">
        <w:tc>
          <w:tcPr>
            <w:tcW w:w="1795" w:type="dxa"/>
          </w:tcPr>
          <w:p w14:paraId="4BF29EE6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3921B996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organize and plan your essay. </w:t>
            </w:r>
          </w:p>
          <w:p w14:paraId="5DD98B5A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7DC3F00E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DD4CA9" w14:textId="06D5747D" w:rsidR="006B5798" w:rsidRPr="005850C0" w:rsidRDefault="006B5798" w:rsidP="0003592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24D2C7BD" w14:textId="67E06104" w:rsidR="006B5798" w:rsidRPr="005850C0" w:rsidRDefault="006B5798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</w:t>
            </w:r>
            <w:r w:rsidR="007F3805">
              <w:rPr>
                <w:sz w:val="24"/>
                <w:szCs w:val="24"/>
              </w:rPr>
              <w:t xml:space="preserve">think about </w:t>
            </w:r>
            <w:r w:rsidR="006E18E8">
              <w:rPr>
                <w:sz w:val="24"/>
                <w:szCs w:val="24"/>
              </w:rPr>
              <w:t xml:space="preserve">which side you </w:t>
            </w:r>
            <w:r w:rsidR="00661156">
              <w:rPr>
                <w:sz w:val="24"/>
                <w:szCs w:val="24"/>
              </w:rPr>
              <w:t>will</w:t>
            </w:r>
            <w:r w:rsidR="006E18E8">
              <w:rPr>
                <w:sz w:val="24"/>
                <w:szCs w:val="24"/>
              </w:rPr>
              <w:t xml:space="preserve"> take and </w:t>
            </w:r>
            <w:r w:rsidR="007F3805">
              <w:rPr>
                <w:sz w:val="24"/>
                <w:szCs w:val="24"/>
              </w:rPr>
              <w:t xml:space="preserve">what </w:t>
            </w:r>
            <w:r w:rsidR="000C6E2A">
              <w:rPr>
                <w:sz w:val="24"/>
                <w:szCs w:val="24"/>
              </w:rPr>
              <w:t xml:space="preserve">text details </w:t>
            </w:r>
            <w:r w:rsidR="007F3805">
              <w:rPr>
                <w:sz w:val="24"/>
                <w:szCs w:val="24"/>
              </w:rPr>
              <w:t xml:space="preserve">you will use </w:t>
            </w:r>
            <w:r w:rsidR="0035171B">
              <w:rPr>
                <w:sz w:val="24"/>
                <w:szCs w:val="24"/>
              </w:rPr>
              <w:t xml:space="preserve">to support your </w:t>
            </w:r>
            <w:r w:rsidR="00606B2B">
              <w:rPr>
                <w:sz w:val="24"/>
                <w:szCs w:val="24"/>
              </w:rPr>
              <w:t>argument</w:t>
            </w:r>
            <w:r w:rsidR="0035171B">
              <w:rPr>
                <w:sz w:val="24"/>
                <w:szCs w:val="24"/>
              </w:rPr>
              <w:t>.</w:t>
            </w:r>
          </w:p>
          <w:p w14:paraId="5C7F5352" w14:textId="77777777" w:rsidR="001F320D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>
              <w:rPr>
                <w:sz w:val="24"/>
                <w:szCs w:val="24"/>
              </w:rPr>
              <w:t xml:space="preserve"> </w:t>
            </w:r>
          </w:p>
          <w:p w14:paraId="1BAC5BF0" w14:textId="0B2C37B7" w:rsidR="001F320D" w:rsidRPr="005850C0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where to start? Try engaging the reader with a situation related to the topic, </w:t>
            </w:r>
            <w:proofErr w:type="gramStart"/>
            <w:r>
              <w:rPr>
                <w:sz w:val="24"/>
                <w:szCs w:val="24"/>
              </w:rPr>
              <w:t>then</w:t>
            </w:r>
            <w:proofErr w:type="gramEnd"/>
            <w:r>
              <w:rPr>
                <w:sz w:val="24"/>
                <w:szCs w:val="24"/>
              </w:rPr>
              <w:t xml:space="preserve"> include a thesis statement. Here’s a thesis statement starter: </w:t>
            </w:r>
            <w:r w:rsidR="008465E0">
              <w:rPr>
                <w:sz w:val="24"/>
                <w:szCs w:val="24"/>
              </w:rPr>
              <w:t>(</w:t>
            </w:r>
            <w:r w:rsidR="0048671F">
              <w:rPr>
                <w:sz w:val="24"/>
                <w:szCs w:val="24"/>
              </w:rPr>
              <w:t>B</w:t>
            </w:r>
            <w:r w:rsidR="00ED3E4F">
              <w:rPr>
                <w:sz w:val="24"/>
                <w:szCs w:val="24"/>
              </w:rPr>
              <w:t>ungee jumping or scuba diving) provides</w:t>
            </w:r>
            <w:r w:rsidR="00196C9E">
              <w:rPr>
                <w:sz w:val="24"/>
                <w:szCs w:val="24"/>
              </w:rPr>
              <w:t xml:space="preserve"> a greater thrill-seeing adventure</w:t>
            </w:r>
            <w:r w:rsidR="006832C9">
              <w:rPr>
                <w:sz w:val="24"/>
                <w:szCs w:val="24"/>
              </w:rPr>
              <w:t xml:space="preserve"> because</w:t>
            </w:r>
            <w:r w:rsidR="008465E0">
              <w:rPr>
                <w:sz w:val="24"/>
                <w:szCs w:val="24"/>
              </w:rPr>
              <w:t>…</w:t>
            </w:r>
          </w:p>
          <w:p w14:paraId="1029932C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483B86C5" w14:textId="0B1E3BF8" w:rsidR="006445C0" w:rsidRPr="00AE25F6" w:rsidRDefault="00292553" w:rsidP="009528F7">
            <w:pPr>
              <w:rPr>
                <w:i/>
                <w:iCs/>
                <w:sz w:val="24"/>
                <w:szCs w:val="24"/>
              </w:rPr>
            </w:pPr>
            <w:hyperlink r:id="rId32" w:history="1">
              <w:r w:rsidR="006B5798" w:rsidRPr="00083B20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</w:tc>
      </w:tr>
    </w:tbl>
    <w:p w14:paraId="02A1BB78" w14:textId="413D34D6" w:rsidR="006445C0" w:rsidRPr="00154F19" w:rsidRDefault="006445C0" w:rsidP="006445C0">
      <w:pPr>
        <w:pStyle w:val="Heading1"/>
      </w:pPr>
      <w:r>
        <w:t xml:space="preserve">Day </w:t>
      </w:r>
      <w:r w:rsidR="00AC60DD">
        <w:t>1</w:t>
      </w:r>
      <w:r>
        <w:t>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56575143" w14:textId="77777777" w:rsidTr="002B4D59">
        <w:trPr>
          <w:trHeight w:val="2411"/>
        </w:trPr>
        <w:tc>
          <w:tcPr>
            <w:tcW w:w="1795" w:type="dxa"/>
          </w:tcPr>
          <w:p w14:paraId="11A1A1E5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6E09AF0F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048DBE20" w14:textId="77777777" w:rsidR="0067405D" w:rsidRPr="005850C0" w:rsidRDefault="0067405D" w:rsidP="0067405D">
            <w:pPr>
              <w:rPr>
                <w:sz w:val="24"/>
                <w:szCs w:val="24"/>
              </w:rPr>
            </w:pPr>
          </w:p>
          <w:p w14:paraId="4CC385D9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52339C4D" w14:textId="77777777" w:rsidR="00740DCE" w:rsidRPr="00BE5B71" w:rsidRDefault="0067405D" w:rsidP="00740DCE">
            <w:pPr>
              <w:rPr>
                <w:i/>
                <w:iCs/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740DCE">
              <w:rPr>
                <w:i/>
                <w:iCs/>
                <w:sz w:val="24"/>
                <w:szCs w:val="24"/>
              </w:rPr>
              <w:t>Bungee Jumping or Scuba Diving</w:t>
            </w:r>
            <w:r w:rsidR="00740DCE" w:rsidRPr="00BE5B71">
              <w:rPr>
                <w:i/>
                <w:iCs/>
                <w:sz w:val="24"/>
                <w:szCs w:val="24"/>
              </w:rPr>
              <w:t xml:space="preserve"> Articles</w:t>
            </w:r>
          </w:p>
          <w:p w14:paraId="03F2C6D4" w14:textId="2100119D" w:rsidR="0067405D" w:rsidRPr="00BA092C" w:rsidRDefault="0067405D" w:rsidP="00BA092C">
            <w:pPr>
              <w:rPr>
                <w:i/>
                <w:iCs/>
                <w:sz w:val="24"/>
                <w:szCs w:val="24"/>
              </w:rPr>
            </w:pPr>
            <w:proofErr w:type="gramStart"/>
            <w:r w:rsidRPr="00BA092C">
              <w:rPr>
                <w:sz w:val="24"/>
                <w:szCs w:val="24"/>
              </w:rPr>
              <w:t>to</w:t>
            </w:r>
            <w:proofErr w:type="gramEnd"/>
            <w:r w:rsidRPr="00BA092C">
              <w:rPr>
                <w:sz w:val="24"/>
                <w:szCs w:val="24"/>
              </w:rPr>
              <w:t xml:space="preserve"> organize Body Paragraph 1.</w:t>
            </w:r>
          </w:p>
          <w:p w14:paraId="0C7DEF70" w14:textId="486F5043" w:rsidR="006445C0" w:rsidRPr="002B4D59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D57CCC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6BDF63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3E86315" w14:textId="48FCEC02" w:rsidR="006445C0" w:rsidRPr="00154F19" w:rsidRDefault="006445C0" w:rsidP="006445C0">
      <w:pPr>
        <w:pStyle w:val="Heading1"/>
      </w:pPr>
      <w:r>
        <w:t xml:space="preserve">Day </w:t>
      </w:r>
      <w:r w:rsidR="007C3E99">
        <w:t>1</w:t>
      </w:r>
      <w:r>
        <w:t>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3F10047D" w14:textId="77777777" w:rsidTr="002B4D59">
        <w:trPr>
          <w:trHeight w:val="2366"/>
        </w:trPr>
        <w:tc>
          <w:tcPr>
            <w:tcW w:w="1795" w:type="dxa"/>
          </w:tcPr>
          <w:p w14:paraId="352E09A7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293055A" w14:textId="76B17181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</w:t>
            </w:r>
            <w:r w:rsidR="008F3EC1">
              <w:rPr>
                <w:sz w:val="24"/>
                <w:szCs w:val="24"/>
              </w:rPr>
              <w:t>and third body</w:t>
            </w:r>
            <w:r w:rsidR="00C8475A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paragraph for your essay. </w:t>
            </w:r>
          </w:p>
          <w:p w14:paraId="7D4102D1" w14:textId="77777777" w:rsidR="008D17B1" w:rsidRPr="005850C0" w:rsidRDefault="008D17B1" w:rsidP="008D17B1">
            <w:pPr>
              <w:rPr>
                <w:sz w:val="24"/>
                <w:szCs w:val="24"/>
              </w:rPr>
            </w:pPr>
          </w:p>
          <w:p w14:paraId="421603D0" w14:textId="77777777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FEC5E3A" w14:textId="77777777" w:rsidR="00D57CCC" w:rsidRPr="00BE5B71" w:rsidRDefault="008D17B1" w:rsidP="00D57CCC">
            <w:pPr>
              <w:rPr>
                <w:i/>
                <w:iCs/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5868C9">
              <w:rPr>
                <w:sz w:val="24"/>
                <w:szCs w:val="24"/>
              </w:rPr>
              <w:t xml:space="preserve">and the </w:t>
            </w:r>
            <w:r w:rsidR="00D57CCC">
              <w:rPr>
                <w:i/>
                <w:iCs/>
                <w:sz w:val="24"/>
                <w:szCs w:val="24"/>
              </w:rPr>
              <w:t>Bungee Jumping or Scuba Diving</w:t>
            </w:r>
            <w:r w:rsidR="00D57CCC" w:rsidRPr="00BE5B71">
              <w:rPr>
                <w:i/>
                <w:iCs/>
                <w:sz w:val="24"/>
                <w:szCs w:val="24"/>
              </w:rPr>
              <w:t xml:space="preserve"> Articles</w:t>
            </w:r>
          </w:p>
          <w:p w14:paraId="619D0E03" w14:textId="69E7A3DF" w:rsidR="008D17B1" w:rsidRPr="00BA092C" w:rsidRDefault="008D17B1" w:rsidP="00BA092C">
            <w:pPr>
              <w:rPr>
                <w:i/>
                <w:iCs/>
                <w:sz w:val="24"/>
                <w:szCs w:val="24"/>
              </w:rPr>
            </w:pPr>
            <w:proofErr w:type="gramStart"/>
            <w:r w:rsidRPr="00BA092C">
              <w:rPr>
                <w:sz w:val="24"/>
                <w:szCs w:val="24"/>
              </w:rPr>
              <w:t>to</w:t>
            </w:r>
            <w:proofErr w:type="gramEnd"/>
            <w:r w:rsidRPr="00BA092C">
              <w:rPr>
                <w:sz w:val="24"/>
                <w:szCs w:val="24"/>
              </w:rPr>
              <w:t xml:space="preserve"> organize Body Paragraph </w:t>
            </w:r>
            <w:r w:rsidR="00E1060B" w:rsidRPr="00BA092C">
              <w:rPr>
                <w:sz w:val="24"/>
                <w:szCs w:val="24"/>
              </w:rPr>
              <w:t>2</w:t>
            </w:r>
            <w:r w:rsidR="002978C4" w:rsidRPr="00BA092C">
              <w:rPr>
                <w:sz w:val="24"/>
                <w:szCs w:val="24"/>
              </w:rPr>
              <w:t xml:space="preserve"> and Body Paragraph 3</w:t>
            </w:r>
            <w:r w:rsidRPr="00BA092C">
              <w:rPr>
                <w:sz w:val="24"/>
                <w:szCs w:val="24"/>
              </w:rPr>
              <w:t>.</w:t>
            </w:r>
          </w:p>
          <w:p w14:paraId="445D0184" w14:textId="04016BC4" w:rsidR="006445C0" w:rsidRPr="008D17B1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D57CCC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27080F37" w14:textId="263F7A2F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B3C82BA" w14:textId="0C2A937B" w:rsidR="006445C0" w:rsidRPr="00154F19" w:rsidRDefault="006445C0" w:rsidP="006445C0">
      <w:pPr>
        <w:pStyle w:val="Heading1"/>
      </w:pPr>
      <w:r>
        <w:t>Day 1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78AF0B1B" w14:textId="77777777" w:rsidTr="006832C9">
        <w:trPr>
          <w:trHeight w:val="3977"/>
        </w:trPr>
        <w:tc>
          <w:tcPr>
            <w:tcW w:w="1795" w:type="dxa"/>
          </w:tcPr>
          <w:p w14:paraId="5B70056E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4433C8C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62769229" w14:textId="77777777" w:rsidR="007C3E99" w:rsidRPr="005850C0" w:rsidRDefault="007C3E99" w:rsidP="007C3E99">
            <w:pPr>
              <w:rPr>
                <w:sz w:val="24"/>
                <w:szCs w:val="24"/>
              </w:rPr>
            </w:pPr>
          </w:p>
          <w:p w14:paraId="79D21DC9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47BE6FD6" w14:textId="47266785" w:rsidR="007C3E99" w:rsidRPr="005850C0" w:rsidRDefault="007C3E99" w:rsidP="0003592D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>.</w:t>
            </w:r>
          </w:p>
          <w:p w14:paraId="6FD5301E" w14:textId="77777777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60A3E4C2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Capital letters at the beginning of each sentence</w:t>
            </w:r>
          </w:p>
          <w:p w14:paraId="0A8BDC0B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Punctuation at the end of each sentence</w:t>
            </w:r>
          </w:p>
          <w:p w14:paraId="32854540" w14:textId="53E7ECF5" w:rsidR="007C3E99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037A5EE8" w14:textId="47A998B8" w:rsidR="00683324" w:rsidRPr="00683324" w:rsidRDefault="00683324" w:rsidP="00683324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which tell where the evidence is from)</w:t>
            </w:r>
          </w:p>
          <w:p w14:paraId="3DBE6504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1ED8A7EE" w14:textId="2493DDA1" w:rsidR="006445C0" w:rsidRDefault="0003592D" w:rsidP="007C3E99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3.  </w:t>
            </w:r>
            <w:r w:rsidR="007C3E99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  <w:bookmarkEnd w:id="2"/>
      <w:bookmarkEnd w:id="3"/>
    </w:tbl>
    <w:p w14:paraId="24D9B3F8" w14:textId="77777777" w:rsidR="00A675C3" w:rsidRPr="000F5BF3" w:rsidRDefault="00A675C3" w:rsidP="00FF2C43">
      <w:pPr>
        <w:tabs>
          <w:tab w:val="left" w:pos="9036"/>
        </w:tabs>
        <w:spacing w:line="20" w:lineRule="exact"/>
        <w:rPr>
          <w:rFonts w:ascii="Berlin Sans FB Demi" w:hAnsi="Berlin Sans FB Demi"/>
          <w:sz w:val="28"/>
          <w:szCs w:val="28"/>
        </w:rPr>
      </w:pPr>
    </w:p>
    <w:sectPr w:rsidR="00A675C3" w:rsidRPr="000F5BF3" w:rsidSect="005E79DC">
      <w:headerReference w:type="default" r:id="rId33"/>
      <w:footerReference w:type="default" r:id="rId34"/>
      <w:type w:val="continuous"/>
      <w:pgSz w:w="12240" w:h="15840"/>
      <w:pgMar w:top="2520" w:right="720" w:bottom="360" w:left="720" w:header="1008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1CD4B0" w14:textId="77777777" w:rsidR="00A16C2F" w:rsidRDefault="00A16C2F" w:rsidP="006D0331">
      <w:r>
        <w:separator/>
      </w:r>
    </w:p>
  </w:endnote>
  <w:endnote w:type="continuationSeparator" w:id="0">
    <w:p w14:paraId="1B8BB50F" w14:textId="77777777" w:rsidR="00A16C2F" w:rsidRDefault="00A16C2F" w:rsidP="006D0331">
      <w:r>
        <w:continuationSeparator/>
      </w:r>
    </w:p>
  </w:endnote>
  <w:endnote w:type="continuationNotice" w:id="1">
    <w:p w14:paraId="7B3D95D7" w14:textId="77777777" w:rsidR="00A16C2F" w:rsidRDefault="00A16C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 Light">
    <w:altName w:val="Calibri Light"/>
    <w:charset w:val="00"/>
    <w:family w:val="swiss"/>
    <w:pitch w:val="variable"/>
    <w:sig w:usb0="E00002FF" w:usb1="4000A47B" w:usb2="00000001" w:usb3="00000000" w:csb0="0000019F" w:csb1="00000000"/>
  </w:font>
  <w:font w:name="Berlin Sans FB Demi">
    <w:altName w:val="Athelas Bold Italic"/>
    <w:charset w:val="00"/>
    <w:family w:val="swiss"/>
    <w:pitch w:val="variable"/>
    <w:sig w:usb0="00000003" w:usb1="00000000" w:usb2="00000000" w:usb3="00000000" w:csb0="00000001" w:csb1="00000000"/>
  </w:font>
  <w:font w:name="Segoe UI Semibold">
    <w:altName w:val="Calibri"/>
    <w:charset w:val="00"/>
    <w:family w:val="swiss"/>
    <w:pitch w:val="variable"/>
    <w:sig w:usb0="E00002FF" w:usb1="4000A47B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single" w:sz="12" w:space="0" w:color="FDB515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985"/>
      <w:gridCol w:w="805"/>
    </w:tblGrid>
    <w:tr w:rsidR="00600FBC" w:rsidRPr="00600FBC" w14:paraId="494B0B65" w14:textId="77777777" w:rsidTr="005E79DC">
      <w:trPr>
        <w:trHeight w:val="95"/>
      </w:trPr>
      <w:tc>
        <w:tcPr>
          <w:tcW w:w="9985" w:type="dxa"/>
        </w:tcPr>
        <w:p w14:paraId="25DECBEB" w14:textId="7978D19A" w:rsidR="00F00A93" w:rsidRPr="00600FBC" w:rsidRDefault="00F77B21" w:rsidP="001355B9">
          <w:pPr>
            <w:pStyle w:val="Footer"/>
            <w:rPr>
              <w:rFonts w:asciiTheme="minorHAnsi" w:hAnsiTheme="minorHAnsi" w:cstheme="minorHAnsi"/>
              <w:color w:val="E49E02"/>
            </w:rPr>
          </w:pPr>
          <w:r w:rsidRPr="00600FBC">
            <w:rPr>
              <w:rFonts w:asciiTheme="minorHAnsi" w:hAnsiTheme="minorHAnsi" w:cstheme="minorHAnsi"/>
              <w:color w:val="E49E02"/>
            </w:rPr>
            <w:t>© Write Score, LLC</w:t>
          </w:r>
        </w:p>
      </w:tc>
      <w:tc>
        <w:tcPr>
          <w:tcW w:w="805" w:type="dxa"/>
          <w:shd w:val="clear" w:color="auto" w:fill="auto"/>
        </w:tcPr>
        <w:p w14:paraId="6F41C5B8" w14:textId="3B0F3B6E" w:rsidR="00F00A93" w:rsidRPr="00600FBC" w:rsidRDefault="004D0F68" w:rsidP="00D639BA">
          <w:pPr>
            <w:pStyle w:val="Footer"/>
            <w:jc w:val="center"/>
            <w:rPr>
              <w:rFonts w:asciiTheme="minorHAnsi" w:hAnsiTheme="minorHAnsi" w:cstheme="minorHAnsi"/>
              <w:b/>
              <w:bCs/>
              <w:color w:val="E49E02"/>
            </w:rPr>
          </w:pP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begin"/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instrText xml:space="preserve"> PAGE   \* MERGEFORMAT </w:instrText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separate"/>
          </w:r>
          <w:r w:rsidR="00292553">
            <w:rPr>
              <w:rFonts w:asciiTheme="minorHAnsi" w:hAnsiTheme="minorHAnsi" w:cstheme="minorHAnsi"/>
              <w:b/>
              <w:bCs/>
              <w:noProof/>
              <w:color w:val="E49E02"/>
            </w:rPr>
            <w:t>1</w:t>
          </w:r>
          <w:r w:rsidRPr="00600FBC">
            <w:rPr>
              <w:rFonts w:asciiTheme="minorHAnsi" w:hAnsiTheme="minorHAnsi" w:cstheme="minorHAnsi"/>
              <w:b/>
              <w:bCs/>
              <w:noProof/>
              <w:color w:val="E49E02"/>
            </w:rPr>
            <w:fldChar w:fldCharType="end"/>
          </w:r>
        </w:p>
      </w:tc>
    </w:tr>
  </w:tbl>
  <w:p w14:paraId="10F3E53E" w14:textId="77777777" w:rsidR="00AA4D3C" w:rsidRDefault="00AA4D3C"/>
  <w:p w14:paraId="3B52F860" w14:textId="77777777" w:rsidR="004B6D89" w:rsidRDefault="004B6D8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FC1AAC" w14:textId="77777777" w:rsidR="00A16C2F" w:rsidRDefault="00A16C2F" w:rsidP="006D0331">
      <w:r>
        <w:separator/>
      </w:r>
    </w:p>
  </w:footnote>
  <w:footnote w:type="continuationSeparator" w:id="0">
    <w:p w14:paraId="0CFE631B" w14:textId="77777777" w:rsidR="00A16C2F" w:rsidRDefault="00A16C2F" w:rsidP="006D0331">
      <w:r>
        <w:continuationSeparator/>
      </w:r>
    </w:p>
  </w:footnote>
  <w:footnote w:type="continuationNotice" w:id="1">
    <w:p w14:paraId="4E370AB9" w14:textId="77777777" w:rsidR="00A16C2F" w:rsidRDefault="00A16C2F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448FD1" w14:textId="1E6B29AA" w:rsidR="00AA4D3C" w:rsidRPr="009803F8" w:rsidRDefault="007151EF" w:rsidP="00AF407C">
    <w:pPr>
      <w:pStyle w:val="Header"/>
      <w:rPr>
        <w:rStyle w:val="IntenseReference"/>
        <w:rFonts w:cstheme="majorHAnsi"/>
        <w:b w:val="0"/>
        <w:bCs w:val="0"/>
        <w:i w:val="0"/>
        <w:iCs w:val="0"/>
        <w:sz w:val="36"/>
        <w:szCs w:val="36"/>
      </w:rPr>
    </w:pPr>
    <w:r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488A2B4C" wp14:editId="5F00BD62">
              <wp:simplePos x="0" y="0"/>
              <wp:positionH relativeFrom="margin">
                <wp:posOffset>1028065</wp:posOffset>
              </wp:positionH>
              <wp:positionV relativeFrom="paragraph">
                <wp:posOffset>327025</wp:posOffset>
              </wp:positionV>
              <wp:extent cx="4829175" cy="492760"/>
              <wp:effectExtent l="0" t="0" r="0" b="2540"/>
              <wp:wrapSquare wrapText="bothSides"/>
              <wp:docPr id="2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29175" cy="492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68C51E" w14:textId="77777777" w:rsidR="002E72D6" w:rsidRPr="00CA1CAF" w:rsidRDefault="001E681B" w:rsidP="002E72D6">
                          <w:pPr>
                            <w:pStyle w:val="Style1"/>
                            <w:jc w:val="right"/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 w:rsidRPr="00CA1CAF">
                            <w:rPr>
                              <w:caps/>
                              <w:sz w:val="28"/>
                              <w:szCs w:val="28"/>
                            </w:rPr>
                            <w:t>Reading &amp; Writing</w:t>
                          </w:r>
                          <w:r w:rsidR="00CA1CAF" w:rsidRPr="00CA1CAF">
                            <w:rPr>
                              <w:caps/>
                              <w:sz w:val="28"/>
                              <w:szCs w:val="28"/>
                            </w:rPr>
                            <w:t xml:space="preserve"> –</w:t>
                          </w:r>
                          <w:r w:rsidR="003C5E1E">
                            <w:rPr>
                              <w:caps/>
                              <w:sz w:val="28"/>
                              <w:szCs w:val="28"/>
                            </w:rPr>
                            <w:t xml:space="preserve"> Daily plan</w:t>
                          </w:r>
                        </w:p>
                        <w:p w14:paraId="315ED702" w14:textId="77777777" w:rsidR="00AA4D3C" w:rsidRPr="006C3A9E" w:rsidRDefault="00AA4D3C" w:rsidP="001B6B78">
                          <w:pPr>
                            <w:jc w:val="right"/>
                            <w:rPr>
                              <w:b/>
                              <w:bCs/>
                              <w:color w:val="FDB515" w:themeColor="text2"/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88A2B4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0.95pt;margin-top:25.75pt;width:380.25pt;height:38.8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" filled="f" stroked="f">
              <v:textbox>
                <w:txbxContent>
                  <w:p w14:paraId="3F68C51E" w14:textId="77777777" w:rsidR="002E72D6" w:rsidRPr="00CA1CAF" w:rsidRDefault="001E681B" w:rsidP="002E72D6">
                    <w:pPr>
                      <w:pStyle w:val="Style1"/>
                      <w:jc w:val="right"/>
                      <w:rPr>
                        <w:caps/>
                        <w:sz w:val="28"/>
                        <w:szCs w:val="28"/>
                      </w:rPr>
                    </w:pPr>
                    <w:r w:rsidRPr="00CA1CAF">
                      <w:rPr>
                        <w:caps/>
                        <w:sz w:val="28"/>
                        <w:szCs w:val="28"/>
                      </w:rPr>
                      <w:t>Reading &amp; Writing</w:t>
                    </w:r>
                    <w:r w:rsidR="00CA1CAF" w:rsidRPr="00CA1CAF">
                      <w:rPr>
                        <w:caps/>
                        <w:sz w:val="28"/>
                        <w:szCs w:val="28"/>
                      </w:rPr>
                      <w:t xml:space="preserve"> –</w:t>
                    </w:r>
                    <w:r w:rsidR="003C5E1E">
                      <w:rPr>
                        <w:caps/>
                        <w:sz w:val="28"/>
                        <w:szCs w:val="28"/>
                      </w:rPr>
                      <w:t xml:space="preserve"> Daily plan</w:t>
                    </w:r>
                  </w:p>
                  <w:p w14:paraId="315ED702" w14:textId="77777777" w:rsidR="00AA4D3C" w:rsidRPr="006C3A9E" w:rsidRDefault="00AA4D3C" w:rsidP="001B6B78">
                    <w:pPr>
                      <w:jc w:val="right"/>
                      <w:rPr>
                        <w:b/>
                        <w:bCs/>
                        <w:color w:val="FDB515" w:themeColor="text2"/>
                        <w:sz w:val="2"/>
                        <w:szCs w:val="2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0E3248"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8D2E6D4" wp14:editId="5E2B7C66">
              <wp:simplePos x="0" y="0"/>
              <wp:positionH relativeFrom="margin">
                <wp:posOffset>1743710</wp:posOffset>
              </wp:positionH>
              <wp:positionV relativeFrom="paragraph">
                <wp:posOffset>45720</wp:posOffset>
              </wp:positionV>
              <wp:extent cx="4453255" cy="445135"/>
              <wp:effectExtent l="0" t="0" r="0" b="0"/>
              <wp:wrapSquare wrapText="bothSides"/>
              <wp:docPr id="3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3255" cy="4451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AA3DA" w14:textId="5FB85CF5" w:rsidR="00AA4D3C" w:rsidRPr="001B6B78" w:rsidRDefault="00B43A75" w:rsidP="001B6B78">
                          <w:pPr>
                            <w:jc w:val="right"/>
                            <w:rPr>
                              <w:rFonts w:ascii="Berlin Sans FB Demi" w:hAnsi="Berlin Sans FB Demi" w:cstheme="majorHAnsi"/>
                              <w:sz w:val="38"/>
                              <w:szCs w:val="38"/>
                            </w:rPr>
                          </w:pPr>
                          <w:r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>Digital instruction</w:t>
                          </w:r>
                          <w:r w:rsidR="001E681B"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 xml:space="preserve"> Resour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8D2E6D4" id="_x0000_s1027" type="#_x0000_t202" style="position:absolute;margin-left:137.3pt;margin-top:3.6pt;width:350.65pt;height:35.0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" filled="f" stroked="f">
              <v:textbox>
                <w:txbxContent>
                  <w:p w14:paraId="170AA3DA" w14:textId="5FB85CF5" w:rsidR="00AA4D3C" w:rsidRPr="001B6B78" w:rsidRDefault="00B43A75" w:rsidP="001B6B78">
                    <w:pPr>
                      <w:jc w:val="right"/>
                      <w:rPr>
                        <w:rFonts w:ascii="Berlin Sans FB Demi" w:hAnsi="Berlin Sans FB Demi" w:cstheme="majorHAnsi"/>
                        <w:sz w:val="38"/>
                        <w:szCs w:val="38"/>
                      </w:rPr>
                    </w:pPr>
                    <w:r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>Digital instruction</w:t>
                    </w:r>
                    <w:r w:rsidR="001E681B"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 xml:space="preserve"> Resource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5B474D" w:rsidRPr="00704952">
      <w:rPr>
        <w:rStyle w:val="IntenseReference"/>
        <w:rFonts w:cstheme="majorHAnsi"/>
        <w:b w:val="0"/>
        <w:bCs w:val="0"/>
        <w:i w:val="0"/>
        <w:iCs w:val="0"/>
        <w:noProof/>
        <w:sz w:val="38"/>
        <w:szCs w:val="38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27E3EC9" wp14:editId="41B99DB3">
              <wp:simplePos x="0" y="0"/>
              <wp:positionH relativeFrom="page">
                <wp:posOffset>5905500</wp:posOffset>
              </wp:positionH>
              <wp:positionV relativeFrom="page">
                <wp:posOffset>350520</wp:posOffset>
              </wp:positionV>
              <wp:extent cx="1700530" cy="1069975"/>
              <wp:effectExtent l="0" t="0" r="0" b="15875"/>
              <wp:wrapNone/>
              <wp:docPr id="302" name="Group 3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1069975"/>
                        <a:chOff x="0" y="-46430"/>
                        <a:chExt cx="1700784" cy="1070558"/>
                      </a:xfrm>
                    </wpg:grpSpPr>
                    <wpg:grpSp>
                      <wpg:cNvPr id="303" name="Group 303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304" name="Rectangle 304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" name="Text Box 307"/>
                      <wps:cNvSpPr txBox="1"/>
                      <wps:spPr>
                        <a:xfrm>
                          <a:off x="645826" y="-46430"/>
                          <a:ext cx="817214" cy="670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3B180" w14:textId="7AEF08CE" w:rsidR="00026033" w:rsidRPr="004C3F5D" w:rsidRDefault="00AA4D3C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rade</w:t>
                            </w:r>
                            <w:r w:rsidR="00083A73"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FD609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1</w:t>
                            </w:r>
                            <w:r w:rsidR="00CF29F5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1</w:t>
                            </w:r>
                          </w:p>
                          <w:p w14:paraId="48F2AEDE" w14:textId="6E02C337" w:rsidR="00AA4D3C" w:rsidRPr="004C3F5D" w:rsidRDefault="00C061F6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27E3EC9" id="Group 302" o:spid="_x0000_s1028" style="position:absolute;margin-left:465pt;margin-top:27.6pt;width:133.9pt;height:84.25pt;z-index:251658240;mso-position-horizontal-relative:page;mso-position-vertical-relative:page;mso-width-relative:margin;mso-height-relative:margin" coordorigin=",-464" coordsize="17007,10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">
              <v:group id="Group 303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<v:rect id="Rectangle 304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" fillcolor="white [3212]" stroked="f" strokeweight="1pt">
                  <v:fill opacity="0"/>
                </v:rect>
                <v:shape id="Rectangle 12" o:spid="_x0000_s1031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" path="m,l1462822,r,1014481l638269,407899,,xe" fillcolor="#1d3163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306" o:spid="_x0000_s1032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" strokecolor="white [3212]" strokeweight="1pt">
                  <v:fill r:id="rId2" o:title="" recolor="t" rotate="t" type="frame"/>
                </v:rect>
              </v:group>
              <v:shape id="Text Box 307" o:spid="_x0000_s1033" type="#_x0000_t202" style="position:absolute;left:6458;top:-464;width:8172;height:6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" filled="f" stroked="f" strokeweight=".5pt">
                <v:textbox inset=",7.2pt,,7.2pt">
                  <w:txbxContent>
                    <w:p w14:paraId="7613B180" w14:textId="7AEF08CE" w:rsidR="00026033" w:rsidRPr="004C3F5D" w:rsidRDefault="00AA4D3C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rade</w:t>
                      </w:r>
                      <w:r w:rsidR="00083A73"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FD609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1</w:t>
                      </w:r>
                      <w:r w:rsidR="00CF29F5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1</w:t>
                      </w:r>
                    </w:p>
                    <w:p w14:paraId="48F2AEDE" w14:textId="6E02C337" w:rsidR="00AA4D3C" w:rsidRPr="004C3F5D" w:rsidRDefault="00C061F6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A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AA4D3C">
      <w:rPr>
        <w:rFonts w:cstheme="majorHAnsi"/>
        <w:caps/>
        <w:noProof/>
        <w:color w:val="1D3163" w:themeColor="accent1"/>
        <w:sz w:val="36"/>
        <w:szCs w:val="36"/>
      </w:rPr>
      <w:drawing>
        <wp:anchor distT="0" distB="0" distL="114300" distR="114300" simplePos="0" relativeHeight="251658242" behindDoc="0" locked="0" layoutInCell="1" allowOverlap="1" wp14:anchorId="2D21AA25" wp14:editId="6D7525BA">
          <wp:simplePos x="0" y="0"/>
          <wp:positionH relativeFrom="margin">
            <wp:posOffset>-6272</wp:posOffset>
          </wp:positionH>
          <wp:positionV relativeFrom="paragraph">
            <wp:posOffset>-200660</wp:posOffset>
          </wp:positionV>
          <wp:extent cx="1024360" cy="1024360"/>
          <wp:effectExtent l="0" t="0" r="4445" b="4445"/>
          <wp:wrapNone/>
          <wp:docPr id="290" name="Graphic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lever 400x400 Square Version.sv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360" cy="102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4A34F" w14:textId="68FF7BA9" w:rsidR="00AA4D3C" w:rsidRDefault="00AA4D3C"/>
  <w:p w14:paraId="77E52538" w14:textId="77777777" w:rsidR="004B6D89" w:rsidRDefault="004B6D8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33C9B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4647B1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AF13C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C21552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DB4AE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8A30B7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F631E1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A81194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BD444F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B21407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80212D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5868FE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6C7504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29022CA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FA5C53"/>
    <w:multiLevelType w:val="hybridMultilevel"/>
    <w:tmpl w:val="ABE64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51B7818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D459FD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13"/>
  </w:num>
  <w:num w:numId="5">
    <w:abstractNumId w:val="10"/>
  </w:num>
  <w:num w:numId="6">
    <w:abstractNumId w:val="8"/>
  </w:num>
  <w:num w:numId="7">
    <w:abstractNumId w:val="15"/>
  </w:num>
  <w:num w:numId="8">
    <w:abstractNumId w:val="2"/>
  </w:num>
  <w:num w:numId="9">
    <w:abstractNumId w:val="16"/>
  </w:num>
  <w:num w:numId="10">
    <w:abstractNumId w:val="14"/>
  </w:num>
  <w:num w:numId="11">
    <w:abstractNumId w:val="0"/>
  </w:num>
  <w:num w:numId="12">
    <w:abstractNumId w:val="3"/>
  </w:num>
  <w:num w:numId="13">
    <w:abstractNumId w:val="7"/>
  </w:num>
  <w:num w:numId="14">
    <w:abstractNumId w:val="11"/>
  </w:num>
  <w:num w:numId="15">
    <w:abstractNumId w:val="9"/>
  </w:num>
  <w:num w:numId="16">
    <w:abstractNumId w:val="12"/>
  </w:num>
  <w:num w:numId="1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DAyNrc0MjY0t7RQ0lEKTi0uzszPAykwqgUAMcr8wywAAAA="/>
  </w:docVars>
  <w:rsids>
    <w:rsidRoot w:val="006D0331"/>
    <w:rsid w:val="00001123"/>
    <w:rsid w:val="00003A4B"/>
    <w:rsid w:val="0000476C"/>
    <w:rsid w:val="00006F87"/>
    <w:rsid w:val="000076EB"/>
    <w:rsid w:val="0001052E"/>
    <w:rsid w:val="00012385"/>
    <w:rsid w:val="000172AA"/>
    <w:rsid w:val="00021386"/>
    <w:rsid w:val="00026033"/>
    <w:rsid w:val="00027D18"/>
    <w:rsid w:val="00027D30"/>
    <w:rsid w:val="000308E7"/>
    <w:rsid w:val="00030A46"/>
    <w:rsid w:val="000324F6"/>
    <w:rsid w:val="00032A1E"/>
    <w:rsid w:val="00032EF7"/>
    <w:rsid w:val="0003537E"/>
    <w:rsid w:val="0003592D"/>
    <w:rsid w:val="00037DBB"/>
    <w:rsid w:val="000429D3"/>
    <w:rsid w:val="00042CCE"/>
    <w:rsid w:val="0004380F"/>
    <w:rsid w:val="00044B32"/>
    <w:rsid w:val="00045DF6"/>
    <w:rsid w:val="00050B53"/>
    <w:rsid w:val="000515FF"/>
    <w:rsid w:val="00051815"/>
    <w:rsid w:val="00051C2D"/>
    <w:rsid w:val="00052997"/>
    <w:rsid w:val="00052B60"/>
    <w:rsid w:val="00052BF5"/>
    <w:rsid w:val="00053863"/>
    <w:rsid w:val="00053C79"/>
    <w:rsid w:val="00054E13"/>
    <w:rsid w:val="000561C3"/>
    <w:rsid w:val="00060C57"/>
    <w:rsid w:val="0006328D"/>
    <w:rsid w:val="00063900"/>
    <w:rsid w:val="00063FA3"/>
    <w:rsid w:val="00064C57"/>
    <w:rsid w:val="00072834"/>
    <w:rsid w:val="00073BE4"/>
    <w:rsid w:val="00074CB3"/>
    <w:rsid w:val="00075480"/>
    <w:rsid w:val="00076094"/>
    <w:rsid w:val="000821AA"/>
    <w:rsid w:val="00082297"/>
    <w:rsid w:val="000823E2"/>
    <w:rsid w:val="0008337D"/>
    <w:rsid w:val="00083A73"/>
    <w:rsid w:val="00083B20"/>
    <w:rsid w:val="00084AA0"/>
    <w:rsid w:val="000928D5"/>
    <w:rsid w:val="00092C31"/>
    <w:rsid w:val="000957D6"/>
    <w:rsid w:val="00096F2F"/>
    <w:rsid w:val="000A08C3"/>
    <w:rsid w:val="000A0CC5"/>
    <w:rsid w:val="000A16D4"/>
    <w:rsid w:val="000A1DC5"/>
    <w:rsid w:val="000A28C5"/>
    <w:rsid w:val="000A298D"/>
    <w:rsid w:val="000A30B7"/>
    <w:rsid w:val="000A30DE"/>
    <w:rsid w:val="000A5440"/>
    <w:rsid w:val="000A6B53"/>
    <w:rsid w:val="000B18D0"/>
    <w:rsid w:val="000B1E8B"/>
    <w:rsid w:val="000B3E86"/>
    <w:rsid w:val="000B67FF"/>
    <w:rsid w:val="000C0122"/>
    <w:rsid w:val="000C17F8"/>
    <w:rsid w:val="000C219D"/>
    <w:rsid w:val="000C3BC8"/>
    <w:rsid w:val="000C4FA1"/>
    <w:rsid w:val="000C6E2A"/>
    <w:rsid w:val="000C7869"/>
    <w:rsid w:val="000C7DCC"/>
    <w:rsid w:val="000D34A0"/>
    <w:rsid w:val="000D4C52"/>
    <w:rsid w:val="000D7AEB"/>
    <w:rsid w:val="000E1DC4"/>
    <w:rsid w:val="000E3248"/>
    <w:rsid w:val="000E4D3F"/>
    <w:rsid w:val="000E4DFE"/>
    <w:rsid w:val="000E551D"/>
    <w:rsid w:val="000F0B91"/>
    <w:rsid w:val="000F1E50"/>
    <w:rsid w:val="000F5BF3"/>
    <w:rsid w:val="000F67A6"/>
    <w:rsid w:val="000F6C3B"/>
    <w:rsid w:val="00102174"/>
    <w:rsid w:val="00103E5D"/>
    <w:rsid w:val="001040A8"/>
    <w:rsid w:val="0010643B"/>
    <w:rsid w:val="00106DED"/>
    <w:rsid w:val="00107048"/>
    <w:rsid w:val="00111A4D"/>
    <w:rsid w:val="00111DCF"/>
    <w:rsid w:val="00112D9B"/>
    <w:rsid w:val="00113A25"/>
    <w:rsid w:val="00114BB3"/>
    <w:rsid w:val="001154E0"/>
    <w:rsid w:val="001159DA"/>
    <w:rsid w:val="00122E63"/>
    <w:rsid w:val="0012647C"/>
    <w:rsid w:val="00126E23"/>
    <w:rsid w:val="001300BF"/>
    <w:rsid w:val="00130677"/>
    <w:rsid w:val="001306EE"/>
    <w:rsid w:val="00133E15"/>
    <w:rsid w:val="0013464E"/>
    <w:rsid w:val="001355B9"/>
    <w:rsid w:val="001409F8"/>
    <w:rsid w:val="00144C41"/>
    <w:rsid w:val="00146D81"/>
    <w:rsid w:val="0014733E"/>
    <w:rsid w:val="00153D0D"/>
    <w:rsid w:val="00154F19"/>
    <w:rsid w:val="0015588F"/>
    <w:rsid w:val="00156344"/>
    <w:rsid w:val="001601D4"/>
    <w:rsid w:val="001611AE"/>
    <w:rsid w:val="00161AC4"/>
    <w:rsid w:val="00163E52"/>
    <w:rsid w:val="001649E2"/>
    <w:rsid w:val="00167012"/>
    <w:rsid w:val="00167464"/>
    <w:rsid w:val="00167E9F"/>
    <w:rsid w:val="00171A5D"/>
    <w:rsid w:val="0017471D"/>
    <w:rsid w:val="00174CDE"/>
    <w:rsid w:val="001753A0"/>
    <w:rsid w:val="00175BAB"/>
    <w:rsid w:val="00176B2B"/>
    <w:rsid w:val="00183DCC"/>
    <w:rsid w:val="00186992"/>
    <w:rsid w:val="001878D8"/>
    <w:rsid w:val="00190911"/>
    <w:rsid w:val="0019466F"/>
    <w:rsid w:val="00196C9E"/>
    <w:rsid w:val="00197EB6"/>
    <w:rsid w:val="001A2724"/>
    <w:rsid w:val="001A3990"/>
    <w:rsid w:val="001B00E2"/>
    <w:rsid w:val="001B61AD"/>
    <w:rsid w:val="001B6B78"/>
    <w:rsid w:val="001B7C3E"/>
    <w:rsid w:val="001C0A6B"/>
    <w:rsid w:val="001C1E7B"/>
    <w:rsid w:val="001C4403"/>
    <w:rsid w:val="001C4442"/>
    <w:rsid w:val="001D05CC"/>
    <w:rsid w:val="001D0819"/>
    <w:rsid w:val="001D1B34"/>
    <w:rsid w:val="001D4F9F"/>
    <w:rsid w:val="001D6645"/>
    <w:rsid w:val="001E3E34"/>
    <w:rsid w:val="001E681B"/>
    <w:rsid w:val="001E754C"/>
    <w:rsid w:val="001F18D8"/>
    <w:rsid w:val="001F2326"/>
    <w:rsid w:val="001F287D"/>
    <w:rsid w:val="001F320D"/>
    <w:rsid w:val="001F3D8E"/>
    <w:rsid w:val="001F534A"/>
    <w:rsid w:val="001F7907"/>
    <w:rsid w:val="001F79C4"/>
    <w:rsid w:val="00201E32"/>
    <w:rsid w:val="00203571"/>
    <w:rsid w:val="00204A89"/>
    <w:rsid w:val="00204B71"/>
    <w:rsid w:val="00205D50"/>
    <w:rsid w:val="00206A92"/>
    <w:rsid w:val="00207EBC"/>
    <w:rsid w:val="00210886"/>
    <w:rsid w:val="002109F2"/>
    <w:rsid w:val="0021202E"/>
    <w:rsid w:val="002122DB"/>
    <w:rsid w:val="00213FBB"/>
    <w:rsid w:val="00214652"/>
    <w:rsid w:val="00220EF5"/>
    <w:rsid w:val="0022308F"/>
    <w:rsid w:val="00230862"/>
    <w:rsid w:val="0023137F"/>
    <w:rsid w:val="002316CA"/>
    <w:rsid w:val="00234388"/>
    <w:rsid w:val="00236FC6"/>
    <w:rsid w:val="002373B7"/>
    <w:rsid w:val="00244EEA"/>
    <w:rsid w:val="002464AD"/>
    <w:rsid w:val="002505E9"/>
    <w:rsid w:val="00251DE4"/>
    <w:rsid w:val="00254DCC"/>
    <w:rsid w:val="00255619"/>
    <w:rsid w:val="0025693B"/>
    <w:rsid w:val="00256E69"/>
    <w:rsid w:val="00261D80"/>
    <w:rsid w:val="002625FF"/>
    <w:rsid w:val="00263253"/>
    <w:rsid w:val="00265387"/>
    <w:rsid w:val="002653F8"/>
    <w:rsid w:val="00266C81"/>
    <w:rsid w:val="00267264"/>
    <w:rsid w:val="00271CB5"/>
    <w:rsid w:val="002726EA"/>
    <w:rsid w:val="002814ED"/>
    <w:rsid w:val="00283057"/>
    <w:rsid w:val="00283BD2"/>
    <w:rsid w:val="00284220"/>
    <w:rsid w:val="00285388"/>
    <w:rsid w:val="00287850"/>
    <w:rsid w:val="00291E2B"/>
    <w:rsid w:val="00292078"/>
    <w:rsid w:val="002923AF"/>
    <w:rsid w:val="00292553"/>
    <w:rsid w:val="002938DC"/>
    <w:rsid w:val="00294AD6"/>
    <w:rsid w:val="00296AEA"/>
    <w:rsid w:val="002978C4"/>
    <w:rsid w:val="002A1D10"/>
    <w:rsid w:val="002A4650"/>
    <w:rsid w:val="002A560E"/>
    <w:rsid w:val="002A764C"/>
    <w:rsid w:val="002B244C"/>
    <w:rsid w:val="002B249E"/>
    <w:rsid w:val="002B2549"/>
    <w:rsid w:val="002B4D59"/>
    <w:rsid w:val="002B4E5B"/>
    <w:rsid w:val="002B5109"/>
    <w:rsid w:val="002B5EC1"/>
    <w:rsid w:val="002B60C3"/>
    <w:rsid w:val="002B62B1"/>
    <w:rsid w:val="002B666F"/>
    <w:rsid w:val="002B797E"/>
    <w:rsid w:val="002C03B7"/>
    <w:rsid w:val="002C24A2"/>
    <w:rsid w:val="002C42BB"/>
    <w:rsid w:val="002C4946"/>
    <w:rsid w:val="002C4AD8"/>
    <w:rsid w:val="002C57DF"/>
    <w:rsid w:val="002C7B74"/>
    <w:rsid w:val="002D0B6C"/>
    <w:rsid w:val="002D13FD"/>
    <w:rsid w:val="002D34BB"/>
    <w:rsid w:val="002D4D7C"/>
    <w:rsid w:val="002D5818"/>
    <w:rsid w:val="002E02B2"/>
    <w:rsid w:val="002E0C4F"/>
    <w:rsid w:val="002E187D"/>
    <w:rsid w:val="002E4665"/>
    <w:rsid w:val="002E4E10"/>
    <w:rsid w:val="002E5071"/>
    <w:rsid w:val="002E72D6"/>
    <w:rsid w:val="002E7804"/>
    <w:rsid w:val="002F1AE5"/>
    <w:rsid w:val="002F2297"/>
    <w:rsid w:val="002F26EB"/>
    <w:rsid w:val="002F2958"/>
    <w:rsid w:val="002F3702"/>
    <w:rsid w:val="002F783D"/>
    <w:rsid w:val="002F7A9C"/>
    <w:rsid w:val="00301C13"/>
    <w:rsid w:val="00302900"/>
    <w:rsid w:val="00303B28"/>
    <w:rsid w:val="0030681C"/>
    <w:rsid w:val="003069C7"/>
    <w:rsid w:val="0031188E"/>
    <w:rsid w:val="003127E2"/>
    <w:rsid w:val="00313860"/>
    <w:rsid w:val="00314D61"/>
    <w:rsid w:val="003151EF"/>
    <w:rsid w:val="00316401"/>
    <w:rsid w:val="003179C8"/>
    <w:rsid w:val="00317D6A"/>
    <w:rsid w:val="00320F1E"/>
    <w:rsid w:val="003212B5"/>
    <w:rsid w:val="00322993"/>
    <w:rsid w:val="003230BE"/>
    <w:rsid w:val="00323589"/>
    <w:rsid w:val="00325300"/>
    <w:rsid w:val="00325F55"/>
    <w:rsid w:val="0032660A"/>
    <w:rsid w:val="00326F32"/>
    <w:rsid w:val="003270F7"/>
    <w:rsid w:val="00327AAB"/>
    <w:rsid w:val="00327FF9"/>
    <w:rsid w:val="00330807"/>
    <w:rsid w:val="00331795"/>
    <w:rsid w:val="0033593F"/>
    <w:rsid w:val="00340D37"/>
    <w:rsid w:val="0034496A"/>
    <w:rsid w:val="00344A4A"/>
    <w:rsid w:val="00346EC5"/>
    <w:rsid w:val="003473BE"/>
    <w:rsid w:val="00350934"/>
    <w:rsid w:val="0035171B"/>
    <w:rsid w:val="00354DF6"/>
    <w:rsid w:val="0035695C"/>
    <w:rsid w:val="0035798E"/>
    <w:rsid w:val="0036055D"/>
    <w:rsid w:val="003657A8"/>
    <w:rsid w:val="003664E8"/>
    <w:rsid w:val="00366EFC"/>
    <w:rsid w:val="00372244"/>
    <w:rsid w:val="003726C1"/>
    <w:rsid w:val="0037366A"/>
    <w:rsid w:val="00373CB5"/>
    <w:rsid w:val="00373E9E"/>
    <w:rsid w:val="003743BB"/>
    <w:rsid w:val="003755B5"/>
    <w:rsid w:val="003757D9"/>
    <w:rsid w:val="00376818"/>
    <w:rsid w:val="00381846"/>
    <w:rsid w:val="00381906"/>
    <w:rsid w:val="003819EE"/>
    <w:rsid w:val="0038380A"/>
    <w:rsid w:val="00383D63"/>
    <w:rsid w:val="003870D8"/>
    <w:rsid w:val="00390FCC"/>
    <w:rsid w:val="00391185"/>
    <w:rsid w:val="0039267D"/>
    <w:rsid w:val="00393C06"/>
    <w:rsid w:val="003945AC"/>
    <w:rsid w:val="003A0313"/>
    <w:rsid w:val="003A2D11"/>
    <w:rsid w:val="003A6888"/>
    <w:rsid w:val="003B1D03"/>
    <w:rsid w:val="003B1D7F"/>
    <w:rsid w:val="003B2B19"/>
    <w:rsid w:val="003B3AA6"/>
    <w:rsid w:val="003B49C2"/>
    <w:rsid w:val="003B5CED"/>
    <w:rsid w:val="003B75E8"/>
    <w:rsid w:val="003C11AE"/>
    <w:rsid w:val="003C4B17"/>
    <w:rsid w:val="003C5E1E"/>
    <w:rsid w:val="003D07A3"/>
    <w:rsid w:val="003D1167"/>
    <w:rsid w:val="003D4414"/>
    <w:rsid w:val="003E27A8"/>
    <w:rsid w:val="003E6287"/>
    <w:rsid w:val="0040443E"/>
    <w:rsid w:val="004045F0"/>
    <w:rsid w:val="0040488F"/>
    <w:rsid w:val="00405A88"/>
    <w:rsid w:val="004100FE"/>
    <w:rsid w:val="00410FBE"/>
    <w:rsid w:val="00412FD4"/>
    <w:rsid w:val="00413F9F"/>
    <w:rsid w:val="00414990"/>
    <w:rsid w:val="0041654B"/>
    <w:rsid w:val="00421BB7"/>
    <w:rsid w:val="0042364E"/>
    <w:rsid w:val="004237DC"/>
    <w:rsid w:val="00423D24"/>
    <w:rsid w:val="0042401F"/>
    <w:rsid w:val="004314F3"/>
    <w:rsid w:val="00431DE6"/>
    <w:rsid w:val="004339A6"/>
    <w:rsid w:val="004356F4"/>
    <w:rsid w:val="0044024A"/>
    <w:rsid w:val="00443059"/>
    <w:rsid w:val="0045166F"/>
    <w:rsid w:val="00452C68"/>
    <w:rsid w:val="004535FC"/>
    <w:rsid w:val="00453F69"/>
    <w:rsid w:val="0045626F"/>
    <w:rsid w:val="00456B9F"/>
    <w:rsid w:val="00457BD7"/>
    <w:rsid w:val="004601BC"/>
    <w:rsid w:val="00462B98"/>
    <w:rsid w:val="00463384"/>
    <w:rsid w:val="00463F8B"/>
    <w:rsid w:val="00472BDA"/>
    <w:rsid w:val="00473DD2"/>
    <w:rsid w:val="004743A9"/>
    <w:rsid w:val="00474543"/>
    <w:rsid w:val="004745DA"/>
    <w:rsid w:val="0047484B"/>
    <w:rsid w:val="00475AD6"/>
    <w:rsid w:val="00476356"/>
    <w:rsid w:val="00477BEB"/>
    <w:rsid w:val="00482A07"/>
    <w:rsid w:val="00482A5A"/>
    <w:rsid w:val="0048410B"/>
    <w:rsid w:val="00484490"/>
    <w:rsid w:val="0048671F"/>
    <w:rsid w:val="00486D8A"/>
    <w:rsid w:val="004879B1"/>
    <w:rsid w:val="00487E64"/>
    <w:rsid w:val="00490631"/>
    <w:rsid w:val="004934DB"/>
    <w:rsid w:val="004937B3"/>
    <w:rsid w:val="00493C78"/>
    <w:rsid w:val="00496646"/>
    <w:rsid w:val="004968D7"/>
    <w:rsid w:val="004A0624"/>
    <w:rsid w:val="004A0751"/>
    <w:rsid w:val="004A131C"/>
    <w:rsid w:val="004A2055"/>
    <w:rsid w:val="004A3FC3"/>
    <w:rsid w:val="004A6D5E"/>
    <w:rsid w:val="004A6E64"/>
    <w:rsid w:val="004A7078"/>
    <w:rsid w:val="004B1B22"/>
    <w:rsid w:val="004B1C59"/>
    <w:rsid w:val="004B3095"/>
    <w:rsid w:val="004B3099"/>
    <w:rsid w:val="004B34AA"/>
    <w:rsid w:val="004B4250"/>
    <w:rsid w:val="004B5287"/>
    <w:rsid w:val="004B530D"/>
    <w:rsid w:val="004B6A30"/>
    <w:rsid w:val="004B6D89"/>
    <w:rsid w:val="004B77AE"/>
    <w:rsid w:val="004B7F82"/>
    <w:rsid w:val="004C2AE1"/>
    <w:rsid w:val="004C3F5D"/>
    <w:rsid w:val="004C4437"/>
    <w:rsid w:val="004C4DBF"/>
    <w:rsid w:val="004C6022"/>
    <w:rsid w:val="004C66A4"/>
    <w:rsid w:val="004D05F7"/>
    <w:rsid w:val="004D0F68"/>
    <w:rsid w:val="004D11FC"/>
    <w:rsid w:val="004D1ACE"/>
    <w:rsid w:val="004D1FB9"/>
    <w:rsid w:val="004D47B6"/>
    <w:rsid w:val="004D4EFC"/>
    <w:rsid w:val="004D70D2"/>
    <w:rsid w:val="004E1030"/>
    <w:rsid w:val="004E353D"/>
    <w:rsid w:val="004E4145"/>
    <w:rsid w:val="004F0B7D"/>
    <w:rsid w:val="004F1778"/>
    <w:rsid w:val="004F1E79"/>
    <w:rsid w:val="004F23B1"/>
    <w:rsid w:val="004F4270"/>
    <w:rsid w:val="004F6150"/>
    <w:rsid w:val="004F668A"/>
    <w:rsid w:val="005005B3"/>
    <w:rsid w:val="00502D8A"/>
    <w:rsid w:val="005100CD"/>
    <w:rsid w:val="00510318"/>
    <w:rsid w:val="00511184"/>
    <w:rsid w:val="00512AE9"/>
    <w:rsid w:val="00512C51"/>
    <w:rsid w:val="00513E5A"/>
    <w:rsid w:val="00513F1F"/>
    <w:rsid w:val="00515E9B"/>
    <w:rsid w:val="005267BF"/>
    <w:rsid w:val="00527FE1"/>
    <w:rsid w:val="00531F59"/>
    <w:rsid w:val="005350C7"/>
    <w:rsid w:val="00541AF6"/>
    <w:rsid w:val="0054412B"/>
    <w:rsid w:val="00545FF5"/>
    <w:rsid w:val="00553DBF"/>
    <w:rsid w:val="00554938"/>
    <w:rsid w:val="00555D4A"/>
    <w:rsid w:val="0055669A"/>
    <w:rsid w:val="0055765F"/>
    <w:rsid w:val="0056112B"/>
    <w:rsid w:val="00561601"/>
    <w:rsid w:val="00562ACB"/>
    <w:rsid w:val="00563626"/>
    <w:rsid w:val="00564F85"/>
    <w:rsid w:val="0056772C"/>
    <w:rsid w:val="005737B1"/>
    <w:rsid w:val="00582267"/>
    <w:rsid w:val="00582B9E"/>
    <w:rsid w:val="00584009"/>
    <w:rsid w:val="005868C9"/>
    <w:rsid w:val="0058720C"/>
    <w:rsid w:val="005874F3"/>
    <w:rsid w:val="0059073D"/>
    <w:rsid w:val="00592C70"/>
    <w:rsid w:val="00593707"/>
    <w:rsid w:val="00595B98"/>
    <w:rsid w:val="00595C3B"/>
    <w:rsid w:val="00595C3E"/>
    <w:rsid w:val="00596701"/>
    <w:rsid w:val="005978CF"/>
    <w:rsid w:val="005A05E4"/>
    <w:rsid w:val="005A2D6B"/>
    <w:rsid w:val="005A3484"/>
    <w:rsid w:val="005A54C7"/>
    <w:rsid w:val="005A5834"/>
    <w:rsid w:val="005A7E1B"/>
    <w:rsid w:val="005B081E"/>
    <w:rsid w:val="005B372B"/>
    <w:rsid w:val="005B474D"/>
    <w:rsid w:val="005B48A9"/>
    <w:rsid w:val="005B4977"/>
    <w:rsid w:val="005B4BE7"/>
    <w:rsid w:val="005B507F"/>
    <w:rsid w:val="005B520A"/>
    <w:rsid w:val="005B619D"/>
    <w:rsid w:val="005C0C06"/>
    <w:rsid w:val="005C567A"/>
    <w:rsid w:val="005D0BF2"/>
    <w:rsid w:val="005D1756"/>
    <w:rsid w:val="005D404B"/>
    <w:rsid w:val="005E0215"/>
    <w:rsid w:val="005E0A24"/>
    <w:rsid w:val="005E5337"/>
    <w:rsid w:val="005E7623"/>
    <w:rsid w:val="005E79DC"/>
    <w:rsid w:val="005F0C1A"/>
    <w:rsid w:val="005F1386"/>
    <w:rsid w:val="005F3B2E"/>
    <w:rsid w:val="005F4146"/>
    <w:rsid w:val="00600FBC"/>
    <w:rsid w:val="00602289"/>
    <w:rsid w:val="0060443B"/>
    <w:rsid w:val="00605A88"/>
    <w:rsid w:val="00606B2B"/>
    <w:rsid w:val="00611589"/>
    <w:rsid w:val="0061172F"/>
    <w:rsid w:val="00611A90"/>
    <w:rsid w:val="00612542"/>
    <w:rsid w:val="00617CCD"/>
    <w:rsid w:val="0062058B"/>
    <w:rsid w:val="00621922"/>
    <w:rsid w:val="00622AAA"/>
    <w:rsid w:val="00630456"/>
    <w:rsid w:val="00630A2A"/>
    <w:rsid w:val="00630FDC"/>
    <w:rsid w:val="00631005"/>
    <w:rsid w:val="00632EA2"/>
    <w:rsid w:val="006346A8"/>
    <w:rsid w:val="0063513E"/>
    <w:rsid w:val="0063543B"/>
    <w:rsid w:val="006355ED"/>
    <w:rsid w:val="00635647"/>
    <w:rsid w:val="00635D8C"/>
    <w:rsid w:val="006365E9"/>
    <w:rsid w:val="0063764F"/>
    <w:rsid w:val="006419B7"/>
    <w:rsid w:val="006445C0"/>
    <w:rsid w:val="006461D0"/>
    <w:rsid w:val="00646A53"/>
    <w:rsid w:val="006504EC"/>
    <w:rsid w:val="006540AF"/>
    <w:rsid w:val="00655FA4"/>
    <w:rsid w:val="00656B9A"/>
    <w:rsid w:val="00661156"/>
    <w:rsid w:val="0066447E"/>
    <w:rsid w:val="00665C11"/>
    <w:rsid w:val="0066719D"/>
    <w:rsid w:val="00671EB5"/>
    <w:rsid w:val="0067405D"/>
    <w:rsid w:val="00677FEC"/>
    <w:rsid w:val="006832C9"/>
    <w:rsid w:val="00683324"/>
    <w:rsid w:val="006852E7"/>
    <w:rsid w:val="00685996"/>
    <w:rsid w:val="00685C83"/>
    <w:rsid w:val="00686E88"/>
    <w:rsid w:val="006872FE"/>
    <w:rsid w:val="00687A48"/>
    <w:rsid w:val="00690069"/>
    <w:rsid w:val="00690452"/>
    <w:rsid w:val="00690A5B"/>
    <w:rsid w:val="00691A19"/>
    <w:rsid w:val="00693640"/>
    <w:rsid w:val="006955D4"/>
    <w:rsid w:val="006973D4"/>
    <w:rsid w:val="00697A2C"/>
    <w:rsid w:val="006A1416"/>
    <w:rsid w:val="006B1D53"/>
    <w:rsid w:val="006B2364"/>
    <w:rsid w:val="006B3AA3"/>
    <w:rsid w:val="006B5798"/>
    <w:rsid w:val="006C0097"/>
    <w:rsid w:val="006C22FE"/>
    <w:rsid w:val="006C3A9E"/>
    <w:rsid w:val="006C45DC"/>
    <w:rsid w:val="006C45EF"/>
    <w:rsid w:val="006C5684"/>
    <w:rsid w:val="006C572B"/>
    <w:rsid w:val="006C762F"/>
    <w:rsid w:val="006D0196"/>
    <w:rsid w:val="006D0331"/>
    <w:rsid w:val="006D0A37"/>
    <w:rsid w:val="006D1331"/>
    <w:rsid w:val="006D173D"/>
    <w:rsid w:val="006D66A3"/>
    <w:rsid w:val="006D7973"/>
    <w:rsid w:val="006E012E"/>
    <w:rsid w:val="006E1373"/>
    <w:rsid w:val="006E18E8"/>
    <w:rsid w:val="006E327E"/>
    <w:rsid w:val="006E6550"/>
    <w:rsid w:val="006E7B44"/>
    <w:rsid w:val="006F32CC"/>
    <w:rsid w:val="006F3570"/>
    <w:rsid w:val="006F4445"/>
    <w:rsid w:val="006F5612"/>
    <w:rsid w:val="006F6F37"/>
    <w:rsid w:val="00704952"/>
    <w:rsid w:val="0071130C"/>
    <w:rsid w:val="007151EF"/>
    <w:rsid w:val="007158C3"/>
    <w:rsid w:val="00720106"/>
    <w:rsid w:val="007218FD"/>
    <w:rsid w:val="007234C2"/>
    <w:rsid w:val="007253F3"/>
    <w:rsid w:val="0073067E"/>
    <w:rsid w:val="0073268F"/>
    <w:rsid w:val="0073465E"/>
    <w:rsid w:val="00734CC7"/>
    <w:rsid w:val="00736279"/>
    <w:rsid w:val="00736B09"/>
    <w:rsid w:val="00737613"/>
    <w:rsid w:val="00740DCE"/>
    <w:rsid w:val="007449A5"/>
    <w:rsid w:val="00750B67"/>
    <w:rsid w:val="007510C5"/>
    <w:rsid w:val="007523F8"/>
    <w:rsid w:val="007533FE"/>
    <w:rsid w:val="00754E6F"/>
    <w:rsid w:val="0075544D"/>
    <w:rsid w:val="00756818"/>
    <w:rsid w:val="007577F3"/>
    <w:rsid w:val="00757CC7"/>
    <w:rsid w:val="0076291E"/>
    <w:rsid w:val="00766C6C"/>
    <w:rsid w:val="00766F7B"/>
    <w:rsid w:val="00767097"/>
    <w:rsid w:val="00767412"/>
    <w:rsid w:val="00770A9C"/>
    <w:rsid w:val="007718A7"/>
    <w:rsid w:val="0077392E"/>
    <w:rsid w:val="00774598"/>
    <w:rsid w:val="00774686"/>
    <w:rsid w:val="0077597B"/>
    <w:rsid w:val="00776BBE"/>
    <w:rsid w:val="00777460"/>
    <w:rsid w:val="00777B7C"/>
    <w:rsid w:val="00780818"/>
    <w:rsid w:val="00780C24"/>
    <w:rsid w:val="007811F2"/>
    <w:rsid w:val="007821C3"/>
    <w:rsid w:val="0078492A"/>
    <w:rsid w:val="00785099"/>
    <w:rsid w:val="00785CFA"/>
    <w:rsid w:val="00791F9C"/>
    <w:rsid w:val="00794946"/>
    <w:rsid w:val="00797FEC"/>
    <w:rsid w:val="007A7E80"/>
    <w:rsid w:val="007B2A18"/>
    <w:rsid w:val="007B439A"/>
    <w:rsid w:val="007B56EB"/>
    <w:rsid w:val="007B7772"/>
    <w:rsid w:val="007C10C9"/>
    <w:rsid w:val="007C19BD"/>
    <w:rsid w:val="007C1B7B"/>
    <w:rsid w:val="007C2B68"/>
    <w:rsid w:val="007C3144"/>
    <w:rsid w:val="007C397F"/>
    <w:rsid w:val="007C3E99"/>
    <w:rsid w:val="007C5A29"/>
    <w:rsid w:val="007C7423"/>
    <w:rsid w:val="007C7D24"/>
    <w:rsid w:val="007D3007"/>
    <w:rsid w:val="007D3BA5"/>
    <w:rsid w:val="007D7683"/>
    <w:rsid w:val="007E17FE"/>
    <w:rsid w:val="007E382A"/>
    <w:rsid w:val="007E4459"/>
    <w:rsid w:val="007E53C3"/>
    <w:rsid w:val="007E550A"/>
    <w:rsid w:val="007E646C"/>
    <w:rsid w:val="007E6F0C"/>
    <w:rsid w:val="007E703F"/>
    <w:rsid w:val="007E78B3"/>
    <w:rsid w:val="007F034E"/>
    <w:rsid w:val="007F0BDC"/>
    <w:rsid w:val="007F1156"/>
    <w:rsid w:val="007F296F"/>
    <w:rsid w:val="007F3805"/>
    <w:rsid w:val="007F4E77"/>
    <w:rsid w:val="007F69C2"/>
    <w:rsid w:val="0080558E"/>
    <w:rsid w:val="00805D26"/>
    <w:rsid w:val="00806D4E"/>
    <w:rsid w:val="00807BA8"/>
    <w:rsid w:val="00807E3B"/>
    <w:rsid w:val="00813240"/>
    <w:rsid w:val="0081723E"/>
    <w:rsid w:val="00817670"/>
    <w:rsid w:val="00822F94"/>
    <w:rsid w:val="00823073"/>
    <w:rsid w:val="00825AFD"/>
    <w:rsid w:val="0083264E"/>
    <w:rsid w:val="008333BF"/>
    <w:rsid w:val="008337B5"/>
    <w:rsid w:val="008410F3"/>
    <w:rsid w:val="00841CC0"/>
    <w:rsid w:val="00845965"/>
    <w:rsid w:val="008465E0"/>
    <w:rsid w:val="008518A0"/>
    <w:rsid w:val="00851C62"/>
    <w:rsid w:val="00852CA2"/>
    <w:rsid w:val="00854580"/>
    <w:rsid w:val="00854810"/>
    <w:rsid w:val="00856B78"/>
    <w:rsid w:val="008578E5"/>
    <w:rsid w:val="00860522"/>
    <w:rsid w:val="008610B3"/>
    <w:rsid w:val="0086291B"/>
    <w:rsid w:val="0086396B"/>
    <w:rsid w:val="00863EC9"/>
    <w:rsid w:val="00864DC5"/>
    <w:rsid w:val="00866BF4"/>
    <w:rsid w:val="00873A18"/>
    <w:rsid w:val="00875824"/>
    <w:rsid w:val="00876231"/>
    <w:rsid w:val="00877A3A"/>
    <w:rsid w:val="008800D5"/>
    <w:rsid w:val="00884061"/>
    <w:rsid w:val="008840A6"/>
    <w:rsid w:val="0088461A"/>
    <w:rsid w:val="00885CC0"/>
    <w:rsid w:val="0088630D"/>
    <w:rsid w:val="00886887"/>
    <w:rsid w:val="00887977"/>
    <w:rsid w:val="00891D8B"/>
    <w:rsid w:val="0089710F"/>
    <w:rsid w:val="008A0047"/>
    <w:rsid w:val="008A03F8"/>
    <w:rsid w:val="008A0B47"/>
    <w:rsid w:val="008A382B"/>
    <w:rsid w:val="008A6FEF"/>
    <w:rsid w:val="008A7C4A"/>
    <w:rsid w:val="008B195F"/>
    <w:rsid w:val="008B3A75"/>
    <w:rsid w:val="008B476D"/>
    <w:rsid w:val="008B7692"/>
    <w:rsid w:val="008C2F1F"/>
    <w:rsid w:val="008C3854"/>
    <w:rsid w:val="008C4087"/>
    <w:rsid w:val="008C644F"/>
    <w:rsid w:val="008D17B1"/>
    <w:rsid w:val="008D251E"/>
    <w:rsid w:val="008D2C51"/>
    <w:rsid w:val="008D2D0A"/>
    <w:rsid w:val="008D56CC"/>
    <w:rsid w:val="008D7A82"/>
    <w:rsid w:val="008E25B5"/>
    <w:rsid w:val="008E2845"/>
    <w:rsid w:val="008E2BE5"/>
    <w:rsid w:val="008E2E2F"/>
    <w:rsid w:val="008E3EF3"/>
    <w:rsid w:val="008E6861"/>
    <w:rsid w:val="008F1459"/>
    <w:rsid w:val="008F3B30"/>
    <w:rsid w:val="008F3EC1"/>
    <w:rsid w:val="008F481A"/>
    <w:rsid w:val="008F4E0F"/>
    <w:rsid w:val="008F65F0"/>
    <w:rsid w:val="00900EE0"/>
    <w:rsid w:val="00901EA9"/>
    <w:rsid w:val="00902440"/>
    <w:rsid w:val="00903077"/>
    <w:rsid w:val="00905C7C"/>
    <w:rsid w:val="00907FA5"/>
    <w:rsid w:val="00910DDD"/>
    <w:rsid w:val="0091143F"/>
    <w:rsid w:val="00913151"/>
    <w:rsid w:val="0091488F"/>
    <w:rsid w:val="009167E1"/>
    <w:rsid w:val="00916E74"/>
    <w:rsid w:val="0092018C"/>
    <w:rsid w:val="0092036E"/>
    <w:rsid w:val="00921AAB"/>
    <w:rsid w:val="00922607"/>
    <w:rsid w:val="0092361C"/>
    <w:rsid w:val="009305C1"/>
    <w:rsid w:val="0093081F"/>
    <w:rsid w:val="00933A00"/>
    <w:rsid w:val="00934EFF"/>
    <w:rsid w:val="00936462"/>
    <w:rsid w:val="009377D6"/>
    <w:rsid w:val="009427A1"/>
    <w:rsid w:val="00950F91"/>
    <w:rsid w:val="009528F7"/>
    <w:rsid w:val="00953586"/>
    <w:rsid w:val="00953778"/>
    <w:rsid w:val="00953BD3"/>
    <w:rsid w:val="0095467D"/>
    <w:rsid w:val="00954E34"/>
    <w:rsid w:val="009652ED"/>
    <w:rsid w:val="00966404"/>
    <w:rsid w:val="00966F85"/>
    <w:rsid w:val="00972EF4"/>
    <w:rsid w:val="00973904"/>
    <w:rsid w:val="00973AEB"/>
    <w:rsid w:val="009752B3"/>
    <w:rsid w:val="0097587B"/>
    <w:rsid w:val="00977D7D"/>
    <w:rsid w:val="009803F8"/>
    <w:rsid w:val="009821EC"/>
    <w:rsid w:val="00984705"/>
    <w:rsid w:val="00986E07"/>
    <w:rsid w:val="009904CC"/>
    <w:rsid w:val="00990C9B"/>
    <w:rsid w:val="00991F3A"/>
    <w:rsid w:val="009954B3"/>
    <w:rsid w:val="00995B17"/>
    <w:rsid w:val="009A0F1B"/>
    <w:rsid w:val="009A6BFA"/>
    <w:rsid w:val="009B06DD"/>
    <w:rsid w:val="009B210D"/>
    <w:rsid w:val="009B229A"/>
    <w:rsid w:val="009B45EF"/>
    <w:rsid w:val="009C0020"/>
    <w:rsid w:val="009C26D6"/>
    <w:rsid w:val="009C2DD0"/>
    <w:rsid w:val="009D1342"/>
    <w:rsid w:val="009D13A0"/>
    <w:rsid w:val="009D53F9"/>
    <w:rsid w:val="009D7806"/>
    <w:rsid w:val="009E0F6A"/>
    <w:rsid w:val="009E106A"/>
    <w:rsid w:val="009E1AB4"/>
    <w:rsid w:val="009E39D2"/>
    <w:rsid w:val="009E4308"/>
    <w:rsid w:val="009E507C"/>
    <w:rsid w:val="009E7062"/>
    <w:rsid w:val="009F07A1"/>
    <w:rsid w:val="009F3347"/>
    <w:rsid w:val="009F4FC2"/>
    <w:rsid w:val="009F56D9"/>
    <w:rsid w:val="009F703D"/>
    <w:rsid w:val="00A02F10"/>
    <w:rsid w:val="00A10E36"/>
    <w:rsid w:val="00A110DD"/>
    <w:rsid w:val="00A11820"/>
    <w:rsid w:val="00A11D55"/>
    <w:rsid w:val="00A13D89"/>
    <w:rsid w:val="00A1513D"/>
    <w:rsid w:val="00A16C2F"/>
    <w:rsid w:val="00A231D5"/>
    <w:rsid w:val="00A24347"/>
    <w:rsid w:val="00A24F88"/>
    <w:rsid w:val="00A2748D"/>
    <w:rsid w:val="00A3136E"/>
    <w:rsid w:val="00A338F4"/>
    <w:rsid w:val="00A34958"/>
    <w:rsid w:val="00A34A27"/>
    <w:rsid w:val="00A3509F"/>
    <w:rsid w:val="00A35486"/>
    <w:rsid w:val="00A357DF"/>
    <w:rsid w:val="00A37028"/>
    <w:rsid w:val="00A456E9"/>
    <w:rsid w:val="00A46758"/>
    <w:rsid w:val="00A50EBA"/>
    <w:rsid w:val="00A51162"/>
    <w:rsid w:val="00A51762"/>
    <w:rsid w:val="00A56DC4"/>
    <w:rsid w:val="00A600F7"/>
    <w:rsid w:val="00A60380"/>
    <w:rsid w:val="00A60AC5"/>
    <w:rsid w:val="00A62B1B"/>
    <w:rsid w:val="00A649A7"/>
    <w:rsid w:val="00A65022"/>
    <w:rsid w:val="00A668B1"/>
    <w:rsid w:val="00A66B74"/>
    <w:rsid w:val="00A675C3"/>
    <w:rsid w:val="00A675EB"/>
    <w:rsid w:val="00A72344"/>
    <w:rsid w:val="00A72926"/>
    <w:rsid w:val="00A7447C"/>
    <w:rsid w:val="00A758B0"/>
    <w:rsid w:val="00A75BCC"/>
    <w:rsid w:val="00A75CD6"/>
    <w:rsid w:val="00A75EBA"/>
    <w:rsid w:val="00A77522"/>
    <w:rsid w:val="00A83DAD"/>
    <w:rsid w:val="00A900BE"/>
    <w:rsid w:val="00A90CDB"/>
    <w:rsid w:val="00A945AD"/>
    <w:rsid w:val="00A94F18"/>
    <w:rsid w:val="00A95EB0"/>
    <w:rsid w:val="00AA1296"/>
    <w:rsid w:val="00AA282A"/>
    <w:rsid w:val="00AA4D3C"/>
    <w:rsid w:val="00AA6DAF"/>
    <w:rsid w:val="00AA7188"/>
    <w:rsid w:val="00AB01EB"/>
    <w:rsid w:val="00AB4F18"/>
    <w:rsid w:val="00AB5E58"/>
    <w:rsid w:val="00AB793A"/>
    <w:rsid w:val="00AC22F9"/>
    <w:rsid w:val="00AC34A3"/>
    <w:rsid w:val="00AC5DD0"/>
    <w:rsid w:val="00AC60DD"/>
    <w:rsid w:val="00AC72C1"/>
    <w:rsid w:val="00AC76F0"/>
    <w:rsid w:val="00AD0663"/>
    <w:rsid w:val="00AD567D"/>
    <w:rsid w:val="00AD61EB"/>
    <w:rsid w:val="00AD6F24"/>
    <w:rsid w:val="00AE1AC0"/>
    <w:rsid w:val="00AE25F6"/>
    <w:rsid w:val="00AE3E82"/>
    <w:rsid w:val="00AF407C"/>
    <w:rsid w:val="00B0069D"/>
    <w:rsid w:val="00B00831"/>
    <w:rsid w:val="00B0110B"/>
    <w:rsid w:val="00B0218B"/>
    <w:rsid w:val="00B04DC8"/>
    <w:rsid w:val="00B05D1E"/>
    <w:rsid w:val="00B10216"/>
    <w:rsid w:val="00B14368"/>
    <w:rsid w:val="00B1463E"/>
    <w:rsid w:val="00B170D5"/>
    <w:rsid w:val="00B230C8"/>
    <w:rsid w:val="00B25977"/>
    <w:rsid w:val="00B26A95"/>
    <w:rsid w:val="00B279AF"/>
    <w:rsid w:val="00B30781"/>
    <w:rsid w:val="00B3099E"/>
    <w:rsid w:val="00B30FE8"/>
    <w:rsid w:val="00B3206B"/>
    <w:rsid w:val="00B35AC1"/>
    <w:rsid w:val="00B40240"/>
    <w:rsid w:val="00B42184"/>
    <w:rsid w:val="00B4275C"/>
    <w:rsid w:val="00B42E01"/>
    <w:rsid w:val="00B439FD"/>
    <w:rsid w:val="00B43A75"/>
    <w:rsid w:val="00B43F04"/>
    <w:rsid w:val="00B44C6F"/>
    <w:rsid w:val="00B45BC8"/>
    <w:rsid w:val="00B47EF0"/>
    <w:rsid w:val="00B544A1"/>
    <w:rsid w:val="00B5502A"/>
    <w:rsid w:val="00B553B1"/>
    <w:rsid w:val="00B60FA4"/>
    <w:rsid w:val="00B61479"/>
    <w:rsid w:val="00B621E0"/>
    <w:rsid w:val="00B629E7"/>
    <w:rsid w:val="00B62C9F"/>
    <w:rsid w:val="00B6609D"/>
    <w:rsid w:val="00B700DE"/>
    <w:rsid w:val="00B73844"/>
    <w:rsid w:val="00B762DF"/>
    <w:rsid w:val="00B821E4"/>
    <w:rsid w:val="00B82AE7"/>
    <w:rsid w:val="00B8373C"/>
    <w:rsid w:val="00B84E2E"/>
    <w:rsid w:val="00B87BC6"/>
    <w:rsid w:val="00B93208"/>
    <w:rsid w:val="00B94413"/>
    <w:rsid w:val="00B9724E"/>
    <w:rsid w:val="00B9797F"/>
    <w:rsid w:val="00B97A55"/>
    <w:rsid w:val="00BA092C"/>
    <w:rsid w:val="00BA227F"/>
    <w:rsid w:val="00BA22AD"/>
    <w:rsid w:val="00BA4037"/>
    <w:rsid w:val="00BA4124"/>
    <w:rsid w:val="00BA7B5D"/>
    <w:rsid w:val="00BB1CED"/>
    <w:rsid w:val="00BB5DE5"/>
    <w:rsid w:val="00BC0458"/>
    <w:rsid w:val="00BC1242"/>
    <w:rsid w:val="00BC29B8"/>
    <w:rsid w:val="00BC2F99"/>
    <w:rsid w:val="00BC5473"/>
    <w:rsid w:val="00BC5D70"/>
    <w:rsid w:val="00BD29FC"/>
    <w:rsid w:val="00BD4EE8"/>
    <w:rsid w:val="00BD663A"/>
    <w:rsid w:val="00BD6E97"/>
    <w:rsid w:val="00BE562C"/>
    <w:rsid w:val="00BE59B3"/>
    <w:rsid w:val="00BE5B71"/>
    <w:rsid w:val="00BE7B34"/>
    <w:rsid w:val="00BF0114"/>
    <w:rsid w:val="00BF137E"/>
    <w:rsid w:val="00BF36A2"/>
    <w:rsid w:val="00BF4253"/>
    <w:rsid w:val="00BF4398"/>
    <w:rsid w:val="00BF5A1C"/>
    <w:rsid w:val="00BF6741"/>
    <w:rsid w:val="00BF67DA"/>
    <w:rsid w:val="00BF6B94"/>
    <w:rsid w:val="00BF7FF5"/>
    <w:rsid w:val="00C03751"/>
    <w:rsid w:val="00C04E46"/>
    <w:rsid w:val="00C061F6"/>
    <w:rsid w:val="00C10BAC"/>
    <w:rsid w:val="00C10CEB"/>
    <w:rsid w:val="00C110BE"/>
    <w:rsid w:val="00C11EC5"/>
    <w:rsid w:val="00C14852"/>
    <w:rsid w:val="00C1579E"/>
    <w:rsid w:val="00C15E4D"/>
    <w:rsid w:val="00C164AA"/>
    <w:rsid w:val="00C17509"/>
    <w:rsid w:val="00C17805"/>
    <w:rsid w:val="00C203DC"/>
    <w:rsid w:val="00C2080C"/>
    <w:rsid w:val="00C30195"/>
    <w:rsid w:val="00C32A8B"/>
    <w:rsid w:val="00C336ED"/>
    <w:rsid w:val="00C3665C"/>
    <w:rsid w:val="00C400EF"/>
    <w:rsid w:val="00C40C07"/>
    <w:rsid w:val="00C41FB0"/>
    <w:rsid w:val="00C44DA6"/>
    <w:rsid w:val="00C459DF"/>
    <w:rsid w:val="00C54E09"/>
    <w:rsid w:val="00C55D4E"/>
    <w:rsid w:val="00C56F87"/>
    <w:rsid w:val="00C57008"/>
    <w:rsid w:val="00C57E30"/>
    <w:rsid w:val="00C618E2"/>
    <w:rsid w:val="00C62E83"/>
    <w:rsid w:val="00C7170B"/>
    <w:rsid w:val="00C71A6C"/>
    <w:rsid w:val="00C75042"/>
    <w:rsid w:val="00C77447"/>
    <w:rsid w:val="00C77690"/>
    <w:rsid w:val="00C80A05"/>
    <w:rsid w:val="00C80FB8"/>
    <w:rsid w:val="00C8475A"/>
    <w:rsid w:val="00C849DA"/>
    <w:rsid w:val="00C86921"/>
    <w:rsid w:val="00C871A3"/>
    <w:rsid w:val="00C87209"/>
    <w:rsid w:val="00C90495"/>
    <w:rsid w:val="00C91131"/>
    <w:rsid w:val="00C93237"/>
    <w:rsid w:val="00C93ACD"/>
    <w:rsid w:val="00C949AA"/>
    <w:rsid w:val="00C97E35"/>
    <w:rsid w:val="00CA0A21"/>
    <w:rsid w:val="00CA1395"/>
    <w:rsid w:val="00CA19FA"/>
    <w:rsid w:val="00CA1CAF"/>
    <w:rsid w:val="00CA4244"/>
    <w:rsid w:val="00CA49C7"/>
    <w:rsid w:val="00CA59A0"/>
    <w:rsid w:val="00CA65E0"/>
    <w:rsid w:val="00CA65EA"/>
    <w:rsid w:val="00CA7E18"/>
    <w:rsid w:val="00CB027C"/>
    <w:rsid w:val="00CB6205"/>
    <w:rsid w:val="00CC031F"/>
    <w:rsid w:val="00CC1842"/>
    <w:rsid w:val="00CC29C7"/>
    <w:rsid w:val="00CC6742"/>
    <w:rsid w:val="00CC6D80"/>
    <w:rsid w:val="00CD1916"/>
    <w:rsid w:val="00CD507E"/>
    <w:rsid w:val="00CD5B31"/>
    <w:rsid w:val="00CD5B62"/>
    <w:rsid w:val="00CE5E05"/>
    <w:rsid w:val="00CE63A2"/>
    <w:rsid w:val="00CE63BD"/>
    <w:rsid w:val="00CE63E0"/>
    <w:rsid w:val="00CF29CF"/>
    <w:rsid w:val="00CF29F5"/>
    <w:rsid w:val="00CF4831"/>
    <w:rsid w:val="00CF660A"/>
    <w:rsid w:val="00CF7892"/>
    <w:rsid w:val="00D07A24"/>
    <w:rsid w:val="00D07AA1"/>
    <w:rsid w:val="00D07C70"/>
    <w:rsid w:val="00D109D5"/>
    <w:rsid w:val="00D12752"/>
    <w:rsid w:val="00D135A6"/>
    <w:rsid w:val="00D13EA0"/>
    <w:rsid w:val="00D16294"/>
    <w:rsid w:val="00D16C50"/>
    <w:rsid w:val="00D1779D"/>
    <w:rsid w:val="00D17FD6"/>
    <w:rsid w:val="00D2126E"/>
    <w:rsid w:val="00D23156"/>
    <w:rsid w:val="00D231C4"/>
    <w:rsid w:val="00D23AFD"/>
    <w:rsid w:val="00D26330"/>
    <w:rsid w:val="00D26A58"/>
    <w:rsid w:val="00D27E84"/>
    <w:rsid w:val="00D30163"/>
    <w:rsid w:val="00D30B0B"/>
    <w:rsid w:val="00D340F9"/>
    <w:rsid w:val="00D41A59"/>
    <w:rsid w:val="00D45BB4"/>
    <w:rsid w:val="00D472F5"/>
    <w:rsid w:val="00D504DA"/>
    <w:rsid w:val="00D53A57"/>
    <w:rsid w:val="00D548C8"/>
    <w:rsid w:val="00D54E7D"/>
    <w:rsid w:val="00D55FC9"/>
    <w:rsid w:val="00D57CCC"/>
    <w:rsid w:val="00D60CEC"/>
    <w:rsid w:val="00D622F5"/>
    <w:rsid w:val="00D631EF"/>
    <w:rsid w:val="00D632ED"/>
    <w:rsid w:val="00D639BA"/>
    <w:rsid w:val="00D71146"/>
    <w:rsid w:val="00D71A9B"/>
    <w:rsid w:val="00D72B3B"/>
    <w:rsid w:val="00D7733F"/>
    <w:rsid w:val="00D778BF"/>
    <w:rsid w:val="00D84C7C"/>
    <w:rsid w:val="00D8621B"/>
    <w:rsid w:val="00D86664"/>
    <w:rsid w:val="00D86D1A"/>
    <w:rsid w:val="00D91D81"/>
    <w:rsid w:val="00D92649"/>
    <w:rsid w:val="00D9341C"/>
    <w:rsid w:val="00D938A0"/>
    <w:rsid w:val="00D95D22"/>
    <w:rsid w:val="00D96CD1"/>
    <w:rsid w:val="00D96F7A"/>
    <w:rsid w:val="00DA2B1B"/>
    <w:rsid w:val="00DA3118"/>
    <w:rsid w:val="00DA3691"/>
    <w:rsid w:val="00DA524A"/>
    <w:rsid w:val="00DA6D3B"/>
    <w:rsid w:val="00DB4E99"/>
    <w:rsid w:val="00DB5366"/>
    <w:rsid w:val="00DB7690"/>
    <w:rsid w:val="00DB7873"/>
    <w:rsid w:val="00DC322D"/>
    <w:rsid w:val="00DC5688"/>
    <w:rsid w:val="00DC58D7"/>
    <w:rsid w:val="00DC6231"/>
    <w:rsid w:val="00DC6E34"/>
    <w:rsid w:val="00DC7CC0"/>
    <w:rsid w:val="00DC7D69"/>
    <w:rsid w:val="00DD64CB"/>
    <w:rsid w:val="00DD6C0D"/>
    <w:rsid w:val="00DE3A62"/>
    <w:rsid w:val="00DE3EE7"/>
    <w:rsid w:val="00DE5CDB"/>
    <w:rsid w:val="00DE5DB0"/>
    <w:rsid w:val="00DE6085"/>
    <w:rsid w:val="00DE6666"/>
    <w:rsid w:val="00DE7198"/>
    <w:rsid w:val="00DF030B"/>
    <w:rsid w:val="00DF046F"/>
    <w:rsid w:val="00DF1CF7"/>
    <w:rsid w:val="00DF3444"/>
    <w:rsid w:val="00DF5ABE"/>
    <w:rsid w:val="00DF62A3"/>
    <w:rsid w:val="00DF68B8"/>
    <w:rsid w:val="00E001D5"/>
    <w:rsid w:val="00E0154C"/>
    <w:rsid w:val="00E038F9"/>
    <w:rsid w:val="00E04474"/>
    <w:rsid w:val="00E04CA8"/>
    <w:rsid w:val="00E05122"/>
    <w:rsid w:val="00E051C9"/>
    <w:rsid w:val="00E104D0"/>
    <w:rsid w:val="00E1060B"/>
    <w:rsid w:val="00E11456"/>
    <w:rsid w:val="00E12096"/>
    <w:rsid w:val="00E13640"/>
    <w:rsid w:val="00E144CA"/>
    <w:rsid w:val="00E15199"/>
    <w:rsid w:val="00E16F40"/>
    <w:rsid w:val="00E20526"/>
    <w:rsid w:val="00E22A22"/>
    <w:rsid w:val="00E2596F"/>
    <w:rsid w:val="00E26261"/>
    <w:rsid w:val="00E305F8"/>
    <w:rsid w:val="00E307D9"/>
    <w:rsid w:val="00E31644"/>
    <w:rsid w:val="00E348A2"/>
    <w:rsid w:val="00E352EA"/>
    <w:rsid w:val="00E35648"/>
    <w:rsid w:val="00E36BE3"/>
    <w:rsid w:val="00E36F1A"/>
    <w:rsid w:val="00E41281"/>
    <w:rsid w:val="00E43038"/>
    <w:rsid w:val="00E432CE"/>
    <w:rsid w:val="00E43ADE"/>
    <w:rsid w:val="00E44C46"/>
    <w:rsid w:val="00E45524"/>
    <w:rsid w:val="00E52139"/>
    <w:rsid w:val="00E55067"/>
    <w:rsid w:val="00E551EF"/>
    <w:rsid w:val="00E614B5"/>
    <w:rsid w:val="00E64A95"/>
    <w:rsid w:val="00E66167"/>
    <w:rsid w:val="00E6723C"/>
    <w:rsid w:val="00E716A7"/>
    <w:rsid w:val="00E72331"/>
    <w:rsid w:val="00E72AE6"/>
    <w:rsid w:val="00E73EB9"/>
    <w:rsid w:val="00E75129"/>
    <w:rsid w:val="00E7556F"/>
    <w:rsid w:val="00E76AD6"/>
    <w:rsid w:val="00E771A6"/>
    <w:rsid w:val="00E80C59"/>
    <w:rsid w:val="00E80D50"/>
    <w:rsid w:val="00E8116C"/>
    <w:rsid w:val="00E81253"/>
    <w:rsid w:val="00E81AFB"/>
    <w:rsid w:val="00E82E19"/>
    <w:rsid w:val="00E83BD7"/>
    <w:rsid w:val="00E83CD0"/>
    <w:rsid w:val="00E844B2"/>
    <w:rsid w:val="00E90E16"/>
    <w:rsid w:val="00E9155C"/>
    <w:rsid w:val="00E96BE7"/>
    <w:rsid w:val="00EA03BC"/>
    <w:rsid w:val="00EA062D"/>
    <w:rsid w:val="00EA2310"/>
    <w:rsid w:val="00EA624F"/>
    <w:rsid w:val="00EB19D1"/>
    <w:rsid w:val="00EB1D88"/>
    <w:rsid w:val="00EB29EC"/>
    <w:rsid w:val="00EB526C"/>
    <w:rsid w:val="00EB57C2"/>
    <w:rsid w:val="00EB5BBE"/>
    <w:rsid w:val="00EB5DDB"/>
    <w:rsid w:val="00EB781F"/>
    <w:rsid w:val="00EC29CB"/>
    <w:rsid w:val="00EC3F15"/>
    <w:rsid w:val="00EC4EEE"/>
    <w:rsid w:val="00EC6930"/>
    <w:rsid w:val="00ED0CE6"/>
    <w:rsid w:val="00ED39CB"/>
    <w:rsid w:val="00ED3E4F"/>
    <w:rsid w:val="00ED5880"/>
    <w:rsid w:val="00ED665F"/>
    <w:rsid w:val="00ED6899"/>
    <w:rsid w:val="00EE14A2"/>
    <w:rsid w:val="00EE2CEC"/>
    <w:rsid w:val="00EE60BA"/>
    <w:rsid w:val="00EF009C"/>
    <w:rsid w:val="00EF4EB9"/>
    <w:rsid w:val="00EF4EE1"/>
    <w:rsid w:val="00EF4FFB"/>
    <w:rsid w:val="00EF5176"/>
    <w:rsid w:val="00EF67CC"/>
    <w:rsid w:val="00EF6FA2"/>
    <w:rsid w:val="00EF75AD"/>
    <w:rsid w:val="00F002A3"/>
    <w:rsid w:val="00F00A93"/>
    <w:rsid w:val="00F00B5B"/>
    <w:rsid w:val="00F0197D"/>
    <w:rsid w:val="00F02DE5"/>
    <w:rsid w:val="00F0479B"/>
    <w:rsid w:val="00F04E2B"/>
    <w:rsid w:val="00F05A23"/>
    <w:rsid w:val="00F10367"/>
    <w:rsid w:val="00F113E8"/>
    <w:rsid w:val="00F11B21"/>
    <w:rsid w:val="00F12B53"/>
    <w:rsid w:val="00F12E21"/>
    <w:rsid w:val="00F15C18"/>
    <w:rsid w:val="00F16AA8"/>
    <w:rsid w:val="00F17120"/>
    <w:rsid w:val="00F1762D"/>
    <w:rsid w:val="00F17C98"/>
    <w:rsid w:val="00F21587"/>
    <w:rsid w:val="00F22077"/>
    <w:rsid w:val="00F23987"/>
    <w:rsid w:val="00F26CD8"/>
    <w:rsid w:val="00F30423"/>
    <w:rsid w:val="00F328F6"/>
    <w:rsid w:val="00F35842"/>
    <w:rsid w:val="00F4003F"/>
    <w:rsid w:val="00F4087A"/>
    <w:rsid w:val="00F40DE6"/>
    <w:rsid w:val="00F4517E"/>
    <w:rsid w:val="00F456FD"/>
    <w:rsid w:val="00F458A2"/>
    <w:rsid w:val="00F510A7"/>
    <w:rsid w:val="00F51381"/>
    <w:rsid w:val="00F52122"/>
    <w:rsid w:val="00F52895"/>
    <w:rsid w:val="00F5604B"/>
    <w:rsid w:val="00F565E6"/>
    <w:rsid w:val="00F575DE"/>
    <w:rsid w:val="00F57774"/>
    <w:rsid w:val="00F64104"/>
    <w:rsid w:val="00F64456"/>
    <w:rsid w:val="00F65546"/>
    <w:rsid w:val="00F66183"/>
    <w:rsid w:val="00F67BA8"/>
    <w:rsid w:val="00F70CF5"/>
    <w:rsid w:val="00F72853"/>
    <w:rsid w:val="00F77B21"/>
    <w:rsid w:val="00F81770"/>
    <w:rsid w:val="00F83D3F"/>
    <w:rsid w:val="00F85141"/>
    <w:rsid w:val="00F860D5"/>
    <w:rsid w:val="00F872BF"/>
    <w:rsid w:val="00F9055E"/>
    <w:rsid w:val="00F90B89"/>
    <w:rsid w:val="00F90F1D"/>
    <w:rsid w:val="00F92A54"/>
    <w:rsid w:val="00F93815"/>
    <w:rsid w:val="00F94AD1"/>
    <w:rsid w:val="00F94C4B"/>
    <w:rsid w:val="00F9569A"/>
    <w:rsid w:val="00FA0B59"/>
    <w:rsid w:val="00FA15A9"/>
    <w:rsid w:val="00FA3E2E"/>
    <w:rsid w:val="00FB0F82"/>
    <w:rsid w:val="00FB1C40"/>
    <w:rsid w:val="00FB1EBC"/>
    <w:rsid w:val="00FB2F41"/>
    <w:rsid w:val="00FB52E1"/>
    <w:rsid w:val="00FB5BAE"/>
    <w:rsid w:val="00FB6B5B"/>
    <w:rsid w:val="00FC0549"/>
    <w:rsid w:val="00FC29A7"/>
    <w:rsid w:val="00FC4C56"/>
    <w:rsid w:val="00FC78B9"/>
    <w:rsid w:val="00FC7B7A"/>
    <w:rsid w:val="00FD0CF7"/>
    <w:rsid w:val="00FD1946"/>
    <w:rsid w:val="00FD5B03"/>
    <w:rsid w:val="00FD609D"/>
    <w:rsid w:val="00FD6106"/>
    <w:rsid w:val="00FD6EAC"/>
    <w:rsid w:val="00FD7B6D"/>
    <w:rsid w:val="00FD7D91"/>
    <w:rsid w:val="00FE00C9"/>
    <w:rsid w:val="00FE1C32"/>
    <w:rsid w:val="00FE1E97"/>
    <w:rsid w:val="00FE1EAD"/>
    <w:rsid w:val="00FE3A54"/>
    <w:rsid w:val="00FE3A8E"/>
    <w:rsid w:val="00FE3E20"/>
    <w:rsid w:val="00FE590E"/>
    <w:rsid w:val="00FE6E6C"/>
    <w:rsid w:val="00FE75BB"/>
    <w:rsid w:val="00FF1D8F"/>
    <w:rsid w:val="00FF2788"/>
    <w:rsid w:val="00FF2C43"/>
    <w:rsid w:val="00FF420B"/>
    <w:rsid w:val="00FF5764"/>
    <w:rsid w:val="00FF58ED"/>
    <w:rsid w:val="00FF5EE9"/>
    <w:rsid w:val="08CCC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3E42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writescore-my.sharepoint.com/:b:/p/murielle_borrie/ERuRYPmT3AdNumw3JJYt2YsB8QOrAmwzir92OE7l45-pjQ?e=icEeMq" TargetMode="External"/><Relationship Id="rId21" Type="http://schemas.openxmlformats.org/officeDocument/2006/relationships/hyperlink" Target="https://writescore-my.sharepoint.com/:b:/p/murielle_borrie/EdL5X1RuIl5JlVgvBKX9IxEB8avEKBlPYP-RJ6GzgVyueg?e=l01RFI" TargetMode="External"/><Relationship Id="rId22" Type="http://schemas.openxmlformats.org/officeDocument/2006/relationships/hyperlink" Target="https://writescore-my.sharepoint.com/:b:/p/murielle_borrie/ETn4UPmwGfJAldf9_HwT5HcBFsdFynid2TmO-hKaAYRZ6A?e=7wjJRr" TargetMode="External"/><Relationship Id="rId23" Type="http://schemas.openxmlformats.org/officeDocument/2006/relationships/hyperlink" Target="https://writescore-my.sharepoint.com/:b:/p/murielle_borrie/ESpMOVP4iHZLq15QKEuusswBBLH7BRM793mdt7SvjaZZmg?e=9XPGrJ" TargetMode="External"/><Relationship Id="rId24" Type="http://schemas.openxmlformats.org/officeDocument/2006/relationships/hyperlink" Target="https://writescore-my.sharepoint.com/:b:/p/murielle_borrie/EXuxpEBjBEBKoaJChm370r0BuX2xyWu9Ip9lTWGZt_GyNA?e=N8cKY3" TargetMode="External"/><Relationship Id="rId25" Type="http://schemas.openxmlformats.org/officeDocument/2006/relationships/hyperlink" Target="https://writescore-my.sharepoint.com/:b:/p/murielle_borrie/EfaOxccufENNpJpsf5k6WOgBrhTP9ip0OS5CeRjuTrbGbQ?e=Wczvrf" TargetMode="External"/><Relationship Id="rId26" Type="http://schemas.openxmlformats.org/officeDocument/2006/relationships/hyperlink" Target="https://writescore-my.sharepoint.com/:b:/p/murielle_borrie/ES8lMYJPbbdDmYEtiGSKFXUBnG7-7OqI5PYRQLqVWnYt1Q?e=VOHX0h" TargetMode="External"/><Relationship Id="rId27" Type="http://schemas.openxmlformats.org/officeDocument/2006/relationships/hyperlink" Target="https://writescore-my.sharepoint.com/:b:/p/murielle_borrie/EXuxpEBjBEBKoaJChm370r0BuX2xyWu9Ip9lTWGZt_GyNA?e=bOYqbW" TargetMode="External"/><Relationship Id="rId28" Type="http://schemas.openxmlformats.org/officeDocument/2006/relationships/hyperlink" Target="https://writescore-my.sharepoint.com/:b:/p/murielle_borrie/ESvUzIgM3JdDhEiuQWrTJRABEdxHo4roorsDeE1hv5Mscw?e=02k2P7" TargetMode="External"/><Relationship Id="rId29" Type="http://schemas.openxmlformats.org/officeDocument/2006/relationships/hyperlink" Target="https://writescore-my.sharepoint.com/:b:/p/murielle_borrie/Ef0HUgOIGzRAqWsS6VIHpRgBbtyBMmgLxJq5NOSBi8XB1w?e=IMMPym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30" Type="http://schemas.openxmlformats.org/officeDocument/2006/relationships/hyperlink" Target="https://writescore-my.sharepoint.com/:b:/p/murielle_borrie/ESAzQl8dUeZPuOPwfugCO1ABuS5xatktihsXz3SbyJITmQ?e=6zY0AP" TargetMode="External"/><Relationship Id="rId31" Type="http://schemas.openxmlformats.org/officeDocument/2006/relationships/hyperlink" Target="https://writescore-my.sharepoint.com/:b:/p/murielle_borrie/Edu-tKX9Xh1JsFVdbgVRphQB_uwA23ZiPoaMtRiQwhGGiA?e=saBYor" TargetMode="External"/><Relationship Id="rId32" Type="http://schemas.openxmlformats.org/officeDocument/2006/relationships/hyperlink" Target="https://writescore-my.sharepoint.com/:b:/p/murielle_borrie/EYBn5-MCc1hFhGs5XiJ6z6QBLY5eW1DLP59nzCKlj21AdA?e=uaGZ53" TargetMode="External"/><Relationship Id="rId9" Type="http://schemas.openxmlformats.org/officeDocument/2006/relationships/settings" Target="settings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Relationship Id="rId33" Type="http://schemas.openxmlformats.org/officeDocument/2006/relationships/header" Target="header1.xml"/><Relationship Id="rId34" Type="http://schemas.openxmlformats.org/officeDocument/2006/relationships/footer" Target="footer1.xml"/><Relationship Id="rId35" Type="http://schemas.openxmlformats.org/officeDocument/2006/relationships/fontTable" Target="fontTable.xml"/><Relationship Id="rId36" Type="http://schemas.openxmlformats.org/officeDocument/2006/relationships/theme" Target="theme/theme1.xml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hyperlink" Target="https://writescore-my.sharepoint.com/:b:/p/murielle_borrie/ETY3NmhWe3JHlq_knf-9K6IBSRtbUezh9pBZavoWAZ5Y8g?e=OjMsTX" TargetMode="External"/><Relationship Id="rId14" Type="http://schemas.openxmlformats.org/officeDocument/2006/relationships/hyperlink" Target="https://writescore-my.sharepoint.com/:b:/p/murielle_borrie/EYBn5-MCc1hFhGs5XiJ6z6QBLY5eW1DLP59nzCKlj21AdA?e=aiRzmQ" TargetMode="External"/><Relationship Id="rId15" Type="http://schemas.openxmlformats.org/officeDocument/2006/relationships/hyperlink" Target="https://writescore-my.sharepoint.com/:b:/p/murielle_borrie/EYRqfj0urbBLijC7rWFOALQBp9qXmS2SFTvJUQ5aEpuS7A?e=CCgNiG" TargetMode="External"/><Relationship Id="rId16" Type="http://schemas.openxmlformats.org/officeDocument/2006/relationships/hyperlink" Target="https://writescore-my.sharepoint.com/:b:/p/murielle_borrie/EeJ72bWQ6CZEgMmovnh1XZ4BXXdkTPilpqh-_f7Y94TQGA?e=9npfbq" TargetMode="External"/><Relationship Id="rId17" Type="http://schemas.openxmlformats.org/officeDocument/2006/relationships/hyperlink" Target="https://writescore-my.sharepoint.com/:b:/p/murielle_borrie/EeKfj00-m1tHlfHtrymwVcIBjCSxRmo6bOZhw1wTpS5pXg?e=YGC8RX" TargetMode="External"/><Relationship Id="rId18" Type="http://schemas.openxmlformats.org/officeDocument/2006/relationships/hyperlink" Target="https://writescore-my.sharepoint.com/:b:/p/murielle_borrie/EYRqfj0urbBLijC7rWFOALQBp9qXmS2SFTvJUQ5aEpuS7A?e=N6MigB" TargetMode="External"/><Relationship Id="rId19" Type="http://schemas.openxmlformats.org/officeDocument/2006/relationships/hyperlink" Target="https://writescore-my.sharepoint.com/:b:/p/murielle_borrie/EdSW5jOwsCNEvd56qoqNTJUBZWaLeYL_WBleP40CL6FWnw?e=5lP3Ix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sv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Write Score">
      <a:dk1>
        <a:srgbClr val="1D3163"/>
      </a:dk1>
      <a:lt1>
        <a:sysClr val="window" lastClr="FFFFFF"/>
      </a:lt1>
      <a:dk2>
        <a:srgbClr val="FDB515"/>
      </a:dk2>
      <a:lt2>
        <a:srgbClr val="DFE3E5"/>
      </a:lt2>
      <a:accent1>
        <a:srgbClr val="1D3163"/>
      </a:accent1>
      <a:accent2>
        <a:srgbClr val="FDB515"/>
      </a:accent2>
      <a:accent3>
        <a:srgbClr val="6D6D6D"/>
      </a:accent3>
      <a:accent4>
        <a:srgbClr val="FDD272"/>
      </a:accent4>
      <a:accent5>
        <a:srgbClr val="DFE3E5"/>
      </a:accent5>
      <a:accent6>
        <a:srgbClr val="F2F2F2"/>
      </a:accent6>
      <a:hlink>
        <a:srgbClr val="1D3163"/>
      </a:hlink>
      <a:folHlink>
        <a:srgbClr val="1D3163"/>
      </a:folHlink>
    </a:clrScheme>
    <a:fontScheme name="Write Score Front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Insert an abstract here, xxxxxxx xx x x x xxxxxxxx xx x xxx
xxxxxx x x x xxxx</Abstract>
  <CompanyAddress/>
  <CompanyPhone/>
  <CompanyFax/>
  <CompanyEmail>Signe.webb@writescore.com</CompanyEmail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acher Resource" ma:contentTypeID="0x010100E2091934FCA42A449F2B2024B57387E300040544ACAE39694F8BC65882996FE00F" ma:contentTypeVersion="10" ma:contentTypeDescription="" ma:contentTypeScope="" ma:versionID="d5eb0a61619d493fcc7f4e4119f9a126">
  <xsd:schema xmlns:xsd="http://www.w3.org/2001/XMLSchema" xmlns:xs="http://www.w3.org/2001/XMLSchema" xmlns:p="http://schemas.microsoft.com/office/2006/metadata/properties" xmlns:ns2="5f42cc92-3cd5-4ee1-aaa5-851da81dad7e" xmlns:ns3="82d7d12b-139c-4c28-a0cc-0fe8779e1a37" targetNamespace="http://schemas.microsoft.com/office/2006/metadata/properties" ma:root="true" ma:fieldsID="7b55e3715d80b5a27c578b26db2ec434" ns2:_="" ns3:_="">
    <xsd:import namespace="5f42cc92-3cd5-4ee1-aaa5-851da81dad7e"/>
    <xsd:import namespace="82d7d12b-139c-4c28-a0cc-0fe8779e1a37"/>
    <xsd:element name="properties">
      <xsd:complexType>
        <xsd:sequence>
          <xsd:element name="documentManagement">
            <xsd:complexType>
              <xsd:all>
                <xsd:element ref="ns2:SchoolYear" minOccurs="0"/>
                <xsd:element ref="ns2:WS_x0020_Publishing_x0020_Status" minOccurs="0"/>
                <xsd:element ref="ns2:Standard" minOccurs="0"/>
                <xsd:element ref="ns2:Publishing_x0020_Channel" minOccurs="0"/>
                <xsd:element ref="ns2:Program" minOccurs="0"/>
                <xsd:element ref="ns2:GradeLevel" minOccurs="0"/>
                <xsd:element ref="ns2:Genre" minOccurs="0"/>
                <xsd:element ref="ns2:Edition" minOccurs="0"/>
                <xsd:element ref="ns2:Article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2:TestingForma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cc92-3cd5-4ee1-aaa5-851da81dad7e" elementFormDefault="qualified">
    <xsd:import namespace="http://schemas.microsoft.com/office/2006/documentManagement/types"/>
    <xsd:import namespace="http://schemas.microsoft.com/office/infopath/2007/PartnerControls"/>
    <xsd:element name="SchoolYear" ma:index="8" nillable="true" ma:displayName="SchoolYear" ma:format="Dropdown" ma:internalName="SchoolYear">
      <xsd:simpleType>
        <xsd:restriction base="dms:Choice">
          <xsd:enumeration value="2014-15"/>
          <xsd:enumeration value="2015-16"/>
          <xsd:enumeration value="2016-17"/>
          <xsd:enumeration value="2017-18"/>
          <xsd:enumeration value="2018-19"/>
          <xsd:enumeration value="2019-20"/>
          <xsd:enumeration value="2020-21"/>
          <xsd:enumeration value="2021-22"/>
          <xsd:enumeration value="2022-23"/>
        </xsd:restriction>
      </xsd:simpleType>
    </xsd:element>
    <xsd:element name="WS_x0020_Publishing_x0020_Status" ma:index="9" nillable="true" ma:displayName="WS Publishing Status" ma:description="Manage the status of the document publishing pipeline.  Could be replaced with built-in draft and publish technique." ma:format="Dropdown" ma:internalName="WS_x0020_Publishing_x0020_Status">
      <xsd:simpleType>
        <xsd:restriction base="dms:Choice">
          <xsd:enumeration value="01. Not Started"/>
          <xsd:enumeration value="02. Draft"/>
          <xsd:enumeration value="03. Pending Review"/>
          <xsd:enumeration value="04. Pending Publish"/>
          <xsd:enumeration value="05. Published"/>
          <xsd:enumeration value="06. Verified"/>
          <xsd:enumeration value="07. Posted"/>
        </xsd:restriction>
      </xsd:simpleType>
    </xsd:element>
    <xsd:element name="Standard" ma:index="10" nillable="true" ma:displayName="Learning Standard" ma:internalName="Standar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lorida Standards"/>
                    <xsd:enumeration value="Georgia Standards"/>
                    <xsd:enumeration value="Smarter Balanced Standards"/>
                    <xsd:enumeration value="South Carolina Standards"/>
                    <xsd:enumeration value="Common Core Standards"/>
                    <xsd:enumeration value="None"/>
                  </xsd:restriction>
                </xsd:simpleType>
              </xsd:element>
            </xsd:sequence>
          </xsd:extension>
        </xsd:complexContent>
      </xsd:complexType>
    </xsd:element>
    <xsd:element name="Publishing_x0020_Channel" ma:index="11" nillable="true" ma:displayName="Publishing Channel" ma:description="The destination where the file is supposed to be published." ma:internalName="Publishing_x0020_Chann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"/>
                    <xsd:enumeration value="Email"/>
                    <xsd:enumeration value="Learning Hub"/>
                  </xsd:restriction>
                </xsd:simpleType>
              </xsd:element>
            </xsd:sequence>
          </xsd:extension>
        </xsd:complexContent>
      </xsd:complexType>
    </xsd:element>
    <xsd:element name="Program" ma:index="12" nillable="true" ma:displayName="Program" ma:format="Dropdown" ma:internalName="Program">
      <xsd:simpleType>
        <xsd:restriction base="dms:Choice">
          <xsd:enumeration value="Writing"/>
          <xsd:enumeration value="Reading"/>
        </xsd:restriction>
      </xsd:simpleType>
    </xsd:element>
    <xsd:element name="GradeLevel" ma:index="13" nillable="true" ma:displayName="GradeLevel" ma:internalName="GradeLevel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KG"/>
                    <xsd:enumeration value="01"/>
                    <xsd:enumeration value="02"/>
                    <xsd:enumeration value="03"/>
                    <xsd:enumeration value="04"/>
                    <xsd:enumeration value="05"/>
                    <xsd:enumeration value="06"/>
                    <xsd:enumeration value="07"/>
                    <xsd:enumeration value="08"/>
                    <xsd:enumeration value="09"/>
                    <xsd:enumeration value="10"/>
                    <xsd:enumeration value="11"/>
                    <xsd:enumeration value="12"/>
                  </xsd:restriction>
                </xsd:simpleType>
              </xsd:element>
            </xsd:sequence>
          </xsd:extension>
        </xsd:complexContent>
      </xsd:complexType>
    </xsd:element>
    <xsd:element name="Genre" ma:index="14" nillable="true" ma:displayName="Genre" ma:default="Argumentative/Opinion" ma:format="Dropdown" ma:internalName="Genre">
      <xsd:simpleType>
        <xsd:restriction base="dms:Choice">
          <xsd:enumeration value="N/A"/>
          <xsd:enumeration value="Argumentative/Opinion"/>
          <xsd:enumeration value="Explanatory/Informational"/>
          <xsd:enumeration value="Narrative"/>
          <xsd:enumeration value="Literary Analysis"/>
        </xsd:restriction>
      </xsd:simpleType>
    </xsd:element>
    <xsd:element name="Edition" ma:index="15" nillable="true" ma:displayName="Edition" ma:format="Dropdown" ma:internalName="Edition">
      <xsd:simpleType>
        <xsd:restriction base="dms:Choice">
          <xsd:enumeration value="N/A"/>
          <xsd:enumeration value="Teacher"/>
          <xsd:enumeration value="Student"/>
        </xsd:restriction>
      </xsd:simpleType>
    </xsd:element>
    <xsd:element name="ArticleType" ma:index="16" nillable="true" ma:displayName="ArticleType" ma:format="Dropdown" ma:internalName="ArticleType">
      <xsd:simpleType>
        <xsd:restriction base="dms:Choice">
          <xsd:enumeration value="Literary"/>
          <xsd:enumeration value="Informational"/>
          <xsd:enumeration value="N/A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estingFormat" ma:index="23" nillable="true" ma:displayName="Testing Format" ma:description="Describe the medium used for the content or the testing." ma:format="Dropdown" ma:internalName="TestingFormat">
      <xsd:simpleType>
        <xsd:restriction base="dms:Choice">
          <xsd:enumeration value="Digital"/>
          <xsd:enumeration value="Pap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7d12b-139c-4c28-a0cc-0fe8779e1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nre xmlns="5f42cc92-3cd5-4ee1-aaa5-851da81dad7e">N/A</Genre>
    <SchoolYear xmlns="5f42cc92-3cd5-4ee1-aaa5-851da81dad7e">2019-20</SchoolYear>
    <Edition xmlns="5f42cc92-3cd5-4ee1-aaa5-851da81dad7e">Teacher</Edition>
    <Standard xmlns="5f42cc92-3cd5-4ee1-aaa5-851da81dad7e">
      <Value>Georgia Standards</Value>
    </Standard>
    <Publishing_x0020_Channel xmlns="5f42cc92-3cd5-4ee1-aaa5-851da81dad7e"/>
    <Program xmlns="5f42cc92-3cd5-4ee1-aaa5-851da81dad7e">Writing</Program>
    <WS_x0020_Publishing_x0020_Status xmlns="5f42cc92-3cd5-4ee1-aaa5-851da81dad7e">05. Published</WS_x0020_Publishing_x0020_Status>
    <GradeLevel xmlns="5f42cc92-3cd5-4ee1-aaa5-851da81dad7e">
      <Value>11</Value>
    </GradeLevel>
    <ArticleType xmlns="5f42cc92-3cd5-4ee1-aaa5-851da81dad7e">Literary</ArticleType>
    <SharedWithUsers xmlns="5f42cc92-3cd5-4ee1-aaa5-851da81dad7e">
      <UserInfo>
        <DisplayName>Signe Webb</DisplayName>
        <AccountId>15</AccountId>
        <AccountType/>
      </UserInfo>
    </SharedWithUsers>
    <TestingFormat xmlns="5f42cc92-3cd5-4ee1-aaa5-851da81dad7e">Paper</TestingFormat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E377DE8-CCAF-4CB9-9CC1-4B6AAA572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cc92-3cd5-4ee1-aaa5-851da81dad7e"/>
    <ds:schemaRef ds:uri="82d7d12b-139c-4c28-a0cc-0fe8779e1a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E7DB74-9664-4AD1-AF58-21EA472D9CB9}">
  <ds:schemaRefs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elements/1.1/"/>
    <ds:schemaRef ds:uri="5f42cc92-3cd5-4ee1-aaa5-851da81dad7e"/>
    <ds:schemaRef ds:uri="http://schemas.microsoft.com/office/infopath/2007/PartnerControls"/>
    <ds:schemaRef ds:uri="http://purl.org/dc/dcmitype/"/>
    <ds:schemaRef ds:uri="http://purl.org/dc/terms/"/>
    <ds:schemaRef ds:uri="http://schemas.openxmlformats.org/package/2006/metadata/core-properties"/>
    <ds:schemaRef ds:uri="82d7d12b-139c-4c28-a0cc-0fe8779e1a37"/>
  </ds:schemaRefs>
</ds:datastoreItem>
</file>

<file path=customXml/itemProps4.xml><?xml version="1.0" encoding="utf-8"?>
<ds:datastoreItem xmlns:ds="http://schemas.openxmlformats.org/officeDocument/2006/customXml" ds:itemID="{D08BBAD6-F6E9-464C-BB1E-F0F21E53B2E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DD6D28A-E0B4-D14B-B58F-F7897FAF3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00</Words>
  <Characters>8550</Characters>
  <Application>Microsoft Macintosh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0</CharactersWithSpaces>
  <SharedDoc>false</SharedDoc>
  <HLinks>
    <vt:vector size="12" baseType="variant">
      <vt:variant>
        <vt:i4>1638404</vt:i4>
      </vt:variant>
      <vt:variant>
        <vt:i4>3</vt:i4>
      </vt:variant>
      <vt:variant>
        <vt:i4>0</vt:i4>
      </vt:variant>
      <vt:variant>
        <vt:i4>5</vt:i4>
      </vt:variant>
      <vt:variant>
        <vt:lpwstr>https://writescore-my.sharepoint.com/:b:/p/murielle_borrie/EXhltDbD9_5GsKog3UcNk3EBSuU50sJANqnFyOic8Clc5w?e=wMsxVC</vt:lpwstr>
      </vt:variant>
      <vt:variant>
        <vt:lpwstr/>
      </vt:variant>
      <vt:variant>
        <vt:i4>1638404</vt:i4>
      </vt:variant>
      <vt:variant>
        <vt:i4>0</vt:i4>
      </vt:variant>
      <vt:variant>
        <vt:i4>0</vt:i4>
      </vt:variant>
      <vt:variant>
        <vt:i4>5</vt:i4>
      </vt:variant>
      <vt:variant>
        <vt:lpwstr>https://writescore-my.sharepoint.com/:b:/p/murielle_borrie/EXhltDbD9_5GsKog3UcNk3EBSuU50sJANqnFyOic8Clc5w?e=wMsxV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rade 3-5</dc:subject>
  <dc:creator>Signe Webb</dc:creator>
  <cp:keywords/>
  <dc:description/>
  <cp:lastModifiedBy>KIM FREEDMAN</cp:lastModifiedBy>
  <cp:revision>2</cp:revision>
  <cp:lastPrinted>2019-07-19T12:25:00Z</cp:lastPrinted>
  <dcterms:created xsi:type="dcterms:W3CDTF">2020-03-24T12:31:00Z</dcterms:created>
  <dcterms:modified xsi:type="dcterms:W3CDTF">2020-03-24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91934FCA42A449F2B2024B57387E300040544ACAE39694F8BC65882996FE00F</vt:lpwstr>
  </property>
  <property fmtid="{D5CDD505-2E9C-101B-9397-08002B2CF9AE}" pid="3" name="ComplianceAssetId">
    <vt:lpwstr/>
  </property>
</Properties>
</file>